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F1BE4" w14:textId="527E3DC4" w:rsidR="00503F74" w:rsidRPr="00CA6A43" w:rsidRDefault="00503F74" w:rsidP="00503F74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CA6A43">
        <w:rPr>
          <w:rFonts w:ascii="Arial" w:hAnsi="Arial" w:cs="Arial"/>
          <w:b/>
          <w:sz w:val="32"/>
          <w:szCs w:val="32"/>
          <w:u w:val="single"/>
        </w:rPr>
        <w:t>LA:RISE CalJOBS Case Note Template</w:t>
      </w:r>
      <w:r w:rsidR="00BA7E27">
        <w:rPr>
          <w:rFonts w:ascii="Arial" w:hAnsi="Arial" w:cs="Arial"/>
          <w:b/>
          <w:sz w:val="32"/>
          <w:szCs w:val="32"/>
          <w:u w:val="single"/>
        </w:rPr>
        <w:t>s</w:t>
      </w:r>
    </w:p>
    <w:p w14:paraId="4AB7686E" w14:textId="0C6D3117" w:rsidR="001D53D2" w:rsidRDefault="00503F74" w:rsidP="007C56C3">
      <w:pPr>
        <w:jc w:val="both"/>
        <w:rPr>
          <w:rFonts w:ascii="Arial" w:hAnsi="Arial" w:cs="Arial"/>
        </w:rPr>
      </w:pPr>
      <w:r w:rsidRPr="007C56C3">
        <w:rPr>
          <w:rFonts w:ascii="Arial" w:hAnsi="Arial" w:cs="Arial"/>
        </w:rPr>
        <w:t xml:space="preserve">The purpose of this document is to make the case noting process in CalJOBS more efficient and simplistic. </w:t>
      </w:r>
    </w:p>
    <w:p w14:paraId="4AEC8E1B" w14:textId="1EE182E3" w:rsidR="007C56C3" w:rsidRPr="009D0818" w:rsidRDefault="001D53D2" w:rsidP="00547921">
      <w:pPr>
        <w:jc w:val="both"/>
        <w:rPr>
          <w:rFonts w:ascii="Arial" w:hAnsi="Arial" w:cs="Arial"/>
          <w:b/>
        </w:rPr>
      </w:pPr>
      <w:r w:rsidRPr="009D0818">
        <w:rPr>
          <w:rFonts w:ascii="Arial" w:hAnsi="Arial" w:cs="Arial"/>
        </w:rPr>
        <w:t>LA:RISE service providers are mandated to write case notes</w:t>
      </w:r>
      <w:r w:rsidR="00507D5D" w:rsidRPr="009D0818">
        <w:rPr>
          <w:rFonts w:ascii="Arial" w:hAnsi="Arial" w:cs="Arial"/>
        </w:rPr>
        <w:t>,</w:t>
      </w:r>
      <w:r w:rsidRPr="009D0818">
        <w:rPr>
          <w:rFonts w:ascii="Arial" w:hAnsi="Arial" w:cs="Arial"/>
        </w:rPr>
        <w:t xml:space="preserve"> at a minimum on a monthly basis</w:t>
      </w:r>
      <w:r w:rsidR="00507D5D" w:rsidRPr="009D0818">
        <w:rPr>
          <w:rFonts w:ascii="Arial" w:hAnsi="Arial" w:cs="Arial"/>
        </w:rPr>
        <w:t>,</w:t>
      </w:r>
      <w:r w:rsidRPr="009D0818">
        <w:rPr>
          <w:rFonts w:ascii="Arial" w:hAnsi="Arial" w:cs="Arial"/>
        </w:rPr>
        <w:t xml:space="preserve"> to </w:t>
      </w:r>
      <w:r w:rsidR="002C5480" w:rsidRPr="009D0818">
        <w:rPr>
          <w:rFonts w:ascii="Arial" w:hAnsi="Arial" w:cs="Arial"/>
        </w:rPr>
        <w:t>track</w:t>
      </w:r>
      <w:r w:rsidRPr="009D0818">
        <w:rPr>
          <w:rFonts w:ascii="Arial" w:hAnsi="Arial" w:cs="Arial"/>
        </w:rPr>
        <w:t xml:space="preserve"> the</w:t>
      </w:r>
      <w:r w:rsidR="00FD276D" w:rsidRPr="009D0818">
        <w:rPr>
          <w:rFonts w:ascii="Arial" w:hAnsi="Arial" w:cs="Arial"/>
        </w:rPr>
        <w:t xml:space="preserve"> </w:t>
      </w:r>
      <w:r w:rsidR="00507D5D" w:rsidRPr="009D0818">
        <w:rPr>
          <w:rFonts w:ascii="Arial" w:hAnsi="Arial" w:cs="Arial"/>
        </w:rPr>
        <w:t>client’s</w:t>
      </w:r>
      <w:r w:rsidR="00FD276D" w:rsidRPr="009D0818">
        <w:rPr>
          <w:rFonts w:ascii="Arial" w:hAnsi="Arial" w:cs="Arial"/>
        </w:rPr>
        <w:t xml:space="preserve"> </w:t>
      </w:r>
      <w:r w:rsidR="00701D2E" w:rsidRPr="009D0818">
        <w:rPr>
          <w:rFonts w:ascii="Arial" w:hAnsi="Arial" w:cs="Arial"/>
        </w:rPr>
        <w:t>LA:RISE journey (</w:t>
      </w:r>
      <w:r w:rsidR="00FD276D" w:rsidRPr="009D0818">
        <w:rPr>
          <w:rFonts w:ascii="Arial" w:hAnsi="Arial" w:cs="Arial"/>
        </w:rPr>
        <w:t xml:space="preserve">transition from </w:t>
      </w:r>
      <w:r w:rsidR="00701D2E" w:rsidRPr="009D0818">
        <w:rPr>
          <w:rFonts w:ascii="Arial" w:hAnsi="Arial" w:cs="Arial"/>
        </w:rPr>
        <w:t>subsidized</w:t>
      </w:r>
      <w:r w:rsidR="00FD276D" w:rsidRPr="009D0818">
        <w:rPr>
          <w:rFonts w:ascii="Arial" w:hAnsi="Arial" w:cs="Arial"/>
        </w:rPr>
        <w:t xml:space="preserve">, transitional employment to </w:t>
      </w:r>
      <w:r w:rsidR="00701D2E" w:rsidRPr="009D0818">
        <w:rPr>
          <w:rFonts w:ascii="Arial" w:hAnsi="Arial" w:cs="Arial"/>
        </w:rPr>
        <w:t xml:space="preserve">unsubsidized, </w:t>
      </w:r>
      <w:r w:rsidR="00FD276D" w:rsidRPr="009D0818">
        <w:rPr>
          <w:rFonts w:ascii="Arial" w:hAnsi="Arial" w:cs="Arial"/>
        </w:rPr>
        <w:t>permanent employment</w:t>
      </w:r>
      <w:r w:rsidR="00FB37CF" w:rsidRPr="009D0818">
        <w:rPr>
          <w:rFonts w:ascii="Arial" w:hAnsi="Arial" w:cs="Arial"/>
        </w:rPr>
        <w:t>) and to</w:t>
      </w:r>
      <w:r w:rsidR="00FD276D" w:rsidRPr="009D0818">
        <w:rPr>
          <w:rFonts w:ascii="Arial" w:hAnsi="Arial" w:cs="Arial"/>
        </w:rPr>
        <w:t xml:space="preserve"> detail</w:t>
      </w:r>
      <w:r w:rsidRPr="009D0818">
        <w:rPr>
          <w:rFonts w:ascii="Arial" w:hAnsi="Arial" w:cs="Arial"/>
        </w:rPr>
        <w:t xml:space="preserve"> program </w:t>
      </w:r>
      <w:r w:rsidR="00FB37CF" w:rsidRPr="009D0818">
        <w:rPr>
          <w:rFonts w:ascii="Arial" w:hAnsi="Arial" w:cs="Arial"/>
        </w:rPr>
        <w:t xml:space="preserve">milestones and </w:t>
      </w:r>
      <w:r w:rsidRPr="009D0818">
        <w:rPr>
          <w:rFonts w:ascii="Arial" w:hAnsi="Arial" w:cs="Arial"/>
        </w:rPr>
        <w:t xml:space="preserve">outcomes achieved by the LA:RISE participant and the services provided </w:t>
      </w:r>
      <w:r w:rsidR="002C5480" w:rsidRPr="009D0818">
        <w:rPr>
          <w:rFonts w:ascii="Arial" w:hAnsi="Arial" w:cs="Arial"/>
        </w:rPr>
        <w:t>by the contracted service provider</w:t>
      </w:r>
      <w:r w:rsidR="00FD276D" w:rsidRPr="009D0818">
        <w:rPr>
          <w:rFonts w:ascii="Arial" w:hAnsi="Arial" w:cs="Arial"/>
        </w:rPr>
        <w:t>.</w:t>
      </w:r>
    </w:p>
    <w:p w14:paraId="64734846" w14:textId="7CAA19A0" w:rsidR="00CA6A43" w:rsidRPr="009D0818" w:rsidRDefault="00503F74" w:rsidP="005A2ED6">
      <w:pPr>
        <w:jc w:val="both"/>
        <w:rPr>
          <w:rFonts w:ascii="Arial" w:hAnsi="Arial" w:cs="Arial"/>
        </w:rPr>
      </w:pPr>
      <w:r w:rsidRPr="009D0818">
        <w:rPr>
          <w:rFonts w:ascii="Arial" w:hAnsi="Arial" w:cs="Arial"/>
        </w:rPr>
        <w:t xml:space="preserve">The table below covers </w:t>
      </w:r>
      <w:r w:rsidR="00F75E2C" w:rsidRPr="009D0818">
        <w:rPr>
          <w:rFonts w:ascii="Arial" w:hAnsi="Arial" w:cs="Arial"/>
        </w:rPr>
        <w:t>sample case notes for key LA:RISE program service delivery</w:t>
      </w:r>
      <w:r w:rsidR="001C166C" w:rsidRPr="009D0818">
        <w:rPr>
          <w:rFonts w:ascii="Arial" w:hAnsi="Arial" w:cs="Arial"/>
        </w:rPr>
        <w:t xml:space="preserve"> and </w:t>
      </w:r>
      <w:r w:rsidR="001E794A" w:rsidRPr="009D0818">
        <w:rPr>
          <w:rFonts w:ascii="Arial" w:hAnsi="Arial" w:cs="Arial"/>
        </w:rPr>
        <w:t xml:space="preserve">anticipated </w:t>
      </w:r>
      <w:r w:rsidR="001C166C" w:rsidRPr="009D0818">
        <w:rPr>
          <w:rFonts w:ascii="Arial" w:hAnsi="Arial" w:cs="Arial"/>
        </w:rPr>
        <w:t>outcomes</w:t>
      </w:r>
      <w:r w:rsidR="007C0B2E" w:rsidRPr="009D0818">
        <w:rPr>
          <w:rFonts w:ascii="Arial" w:hAnsi="Arial" w:cs="Arial"/>
        </w:rPr>
        <w:t xml:space="preserve"> during the 12-month LA:RISE program year</w:t>
      </w:r>
      <w:r w:rsidR="001C166C" w:rsidRPr="009D0818">
        <w:rPr>
          <w:rFonts w:ascii="Arial" w:hAnsi="Arial" w:cs="Arial"/>
        </w:rPr>
        <w:t xml:space="preserve"> including</w:t>
      </w:r>
      <w:r w:rsidR="00F75E2C" w:rsidRPr="009D0818">
        <w:rPr>
          <w:rFonts w:ascii="Arial" w:hAnsi="Arial" w:cs="Arial"/>
        </w:rPr>
        <w:t xml:space="preserve"> </w:t>
      </w:r>
      <w:r w:rsidR="00AF0616" w:rsidRPr="009D0818">
        <w:rPr>
          <w:rFonts w:ascii="Arial" w:hAnsi="Arial" w:cs="Arial"/>
        </w:rPr>
        <w:t xml:space="preserve">the </w:t>
      </w:r>
      <w:r w:rsidRPr="009D0818">
        <w:rPr>
          <w:rFonts w:ascii="Arial" w:hAnsi="Arial" w:cs="Arial"/>
        </w:rPr>
        <w:t>LA:RISE intake</w:t>
      </w:r>
      <w:r w:rsidR="00961D6B" w:rsidRPr="009D0818">
        <w:rPr>
          <w:rFonts w:ascii="Arial" w:hAnsi="Arial" w:cs="Arial"/>
        </w:rPr>
        <w:t xml:space="preserve"> and onboarding</w:t>
      </w:r>
      <w:r w:rsidR="00D47AD1" w:rsidRPr="009D0818">
        <w:rPr>
          <w:rFonts w:ascii="Arial" w:hAnsi="Arial" w:cs="Arial"/>
        </w:rPr>
        <w:t xml:space="preserve">: </w:t>
      </w:r>
      <w:r w:rsidR="008E1F04" w:rsidRPr="009D0818">
        <w:rPr>
          <w:rFonts w:ascii="Arial" w:hAnsi="Arial" w:cs="Arial"/>
        </w:rPr>
        <w:t xml:space="preserve">assessments, </w:t>
      </w:r>
      <w:r w:rsidR="0006690E" w:rsidRPr="009D0818">
        <w:rPr>
          <w:rFonts w:ascii="Arial" w:hAnsi="Arial" w:cs="Arial"/>
        </w:rPr>
        <w:t xml:space="preserve">service </w:t>
      </w:r>
      <w:r w:rsidR="008877EF" w:rsidRPr="009D0818">
        <w:rPr>
          <w:rFonts w:ascii="Arial" w:hAnsi="Arial" w:cs="Arial"/>
        </w:rPr>
        <w:t>referrals and linkage to housing;</w:t>
      </w:r>
      <w:r w:rsidR="00E059B2" w:rsidRPr="009D0818">
        <w:rPr>
          <w:rFonts w:ascii="Arial" w:hAnsi="Arial" w:cs="Arial"/>
        </w:rPr>
        <w:t xml:space="preserve"> barrier removal and support services provision;</w:t>
      </w:r>
      <w:r w:rsidR="00D47AD1" w:rsidRPr="009D0818">
        <w:rPr>
          <w:rFonts w:ascii="Arial" w:hAnsi="Arial" w:cs="Arial"/>
        </w:rPr>
        <w:t xml:space="preserve"> subsidized, transitional employment placement and work experience (WEX) opportunity</w:t>
      </w:r>
      <w:r w:rsidR="00F3613F" w:rsidRPr="009D0818">
        <w:rPr>
          <w:rFonts w:ascii="Arial" w:hAnsi="Arial" w:cs="Arial"/>
        </w:rPr>
        <w:t xml:space="preserve"> status</w:t>
      </w:r>
      <w:r w:rsidR="00D47AD1" w:rsidRPr="009D0818">
        <w:rPr>
          <w:rFonts w:ascii="Arial" w:hAnsi="Arial" w:cs="Arial"/>
        </w:rPr>
        <w:t xml:space="preserve">; </w:t>
      </w:r>
      <w:r w:rsidR="008A6ED8" w:rsidRPr="009D0818">
        <w:rPr>
          <w:rFonts w:ascii="Arial" w:hAnsi="Arial" w:cs="Arial"/>
        </w:rPr>
        <w:t xml:space="preserve">participant goal setting and employment </w:t>
      </w:r>
      <w:r w:rsidR="008877EF" w:rsidRPr="009D0818">
        <w:rPr>
          <w:rFonts w:ascii="Arial" w:hAnsi="Arial" w:cs="Arial"/>
        </w:rPr>
        <w:t>action plans</w:t>
      </w:r>
      <w:r w:rsidR="00F3613F" w:rsidRPr="009D0818">
        <w:rPr>
          <w:rFonts w:ascii="Arial" w:hAnsi="Arial" w:cs="Arial"/>
        </w:rPr>
        <w:t xml:space="preserve"> status</w:t>
      </w:r>
      <w:r w:rsidR="008877EF" w:rsidRPr="009D0818">
        <w:rPr>
          <w:rFonts w:ascii="Arial" w:hAnsi="Arial" w:cs="Arial"/>
        </w:rPr>
        <w:t>;</w:t>
      </w:r>
      <w:r w:rsidR="008A6ED8" w:rsidRPr="009D0818">
        <w:rPr>
          <w:rFonts w:ascii="Arial" w:hAnsi="Arial" w:cs="Arial"/>
        </w:rPr>
        <w:t xml:space="preserve"> </w:t>
      </w:r>
      <w:r w:rsidR="005A2ED6" w:rsidRPr="009D0818">
        <w:rPr>
          <w:rFonts w:ascii="Arial" w:hAnsi="Arial" w:cs="Arial"/>
        </w:rPr>
        <w:t>job readiness assessment (JRA) provision and pass rate</w:t>
      </w:r>
      <w:r w:rsidR="008877EF" w:rsidRPr="009D0818">
        <w:rPr>
          <w:rFonts w:ascii="Arial" w:hAnsi="Arial" w:cs="Arial"/>
        </w:rPr>
        <w:t>;</w:t>
      </w:r>
      <w:r w:rsidRPr="009D0818">
        <w:rPr>
          <w:rFonts w:ascii="Arial" w:hAnsi="Arial" w:cs="Arial"/>
        </w:rPr>
        <w:t xml:space="preserve"> </w:t>
      </w:r>
      <w:r w:rsidR="00547921" w:rsidRPr="009D0818">
        <w:rPr>
          <w:rFonts w:ascii="Arial" w:hAnsi="Arial" w:cs="Arial"/>
        </w:rPr>
        <w:t xml:space="preserve">total </w:t>
      </w:r>
      <w:r w:rsidR="008A6ED8" w:rsidRPr="009D0818">
        <w:rPr>
          <w:rFonts w:ascii="Arial" w:hAnsi="Arial" w:cs="Arial"/>
        </w:rPr>
        <w:t xml:space="preserve">WEX </w:t>
      </w:r>
      <w:r w:rsidR="00547921" w:rsidRPr="009D0818">
        <w:rPr>
          <w:rFonts w:ascii="Arial" w:hAnsi="Arial" w:cs="Arial"/>
        </w:rPr>
        <w:t>hours worked</w:t>
      </w:r>
      <w:r w:rsidRPr="009D0818">
        <w:rPr>
          <w:rFonts w:ascii="Arial" w:hAnsi="Arial" w:cs="Arial"/>
        </w:rPr>
        <w:t>,</w:t>
      </w:r>
      <w:r w:rsidR="008A6ED8" w:rsidRPr="009D0818">
        <w:rPr>
          <w:rFonts w:ascii="Arial" w:hAnsi="Arial" w:cs="Arial"/>
        </w:rPr>
        <w:t xml:space="preserve"> job </w:t>
      </w:r>
      <w:r w:rsidR="00F3613F" w:rsidRPr="009D0818">
        <w:rPr>
          <w:rFonts w:ascii="Arial" w:hAnsi="Arial" w:cs="Arial"/>
        </w:rPr>
        <w:t xml:space="preserve">readiness and job </w:t>
      </w:r>
      <w:r w:rsidR="008A6ED8" w:rsidRPr="009D0818">
        <w:rPr>
          <w:rFonts w:ascii="Arial" w:hAnsi="Arial" w:cs="Arial"/>
        </w:rPr>
        <w:t>placement status,</w:t>
      </w:r>
      <w:r w:rsidRPr="009D0818">
        <w:rPr>
          <w:rFonts w:ascii="Arial" w:hAnsi="Arial" w:cs="Arial"/>
        </w:rPr>
        <w:t xml:space="preserve"> </w:t>
      </w:r>
      <w:r w:rsidR="008A6ED8" w:rsidRPr="009D0818">
        <w:rPr>
          <w:rFonts w:ascii="Arial" w:hAnsi="Arial" w:cs="Arial"/>
        </w:rPr>
        <w:t>retention service</w:t>
      </w:r>
      <w:r w:rsidR="00F3613F" w:rsidRPr="009D0818">
        <w:rPr>
          <w:rFonts w:ascii="Arial" w:hAnsi="Arial" w:cs="Arial"/>
        </w:rPr>
        <w:t>s provision</w:t>
      </w:r>
      <w:r w:rsidR="008A6ED8" w:rsidRPr="009D0818">
        <w:rPr>
          <w:rFonts w:ascii="Arial" w:hAnsi="Arial" w:cs="Arial"/>
        </w:rPr>
        <w:t xml:space="preserve">, </w:t>
      </w:r>
      <w:r w:rsidRPr="009D0818">
        <w:rPr>
          <w:rFonts w:ascii="Arial" w:hAnsi="Arial" w:cs="Arial"/>
        </w:rPr>
        <w:t xml:space="preserve">and </w:t>
      </w:r>
      <w:r w:rsidR="00CB3837" w:rsidRPr="009D0818">
        <w:rPr>
          <w:rFonts w:ascii="Arial" w:hAnsi="Arial" w:cs="Arial"/>
        </w:rPr>
        <w:t xml:space="preserve">CalJOBS </w:t>
      </w:r>
      <w:r w:rsidR="00133ED0" w:rsidRPr="009D0818">
        <w:rPr>
          <w:rFonts w:ascii="Arial" w:hAnsi="Arial" w:cs="Arial"/>
        </w:rPr>
        <w:t>Agency Defined Program</w:t>
      </w:r>
      <w:r w:rsidRPr="009D0818">
        <w:rPr>
          <w:rFonts w:ascii="Arial" w:hAnsi="Arial" w:cs="Arial"/>
        </w:rPr>
        <w:t xml:space="preserve"> </w:t>
      </w:r>
      <w:r w:rsidR="008A6ED8" w:rsidRPr="009D0818">
        <w:rPr>
          <w:rFonts w:ascii="Arial" w:hAnsi="Arial" w:cs="Arial"/>
        </w:rPr>
        <w:t xml:space="preserve">record </w:t>
      </w:r>
      <w:r w:rsidRPr="009D0818">
        <w:rPr>
          <w:rFonts w:ascii="Arial" w:hAnsi="Arial" w:cs="Arial"/>
        </w:rPr>
        <w:t>closure</w:t>
      </w:r>
      <w:r w:rsidR="00692A81" w:rsidRPr="009D0818">
        <w:rPr>
          <w:rFonts w:ascii="Arial" w:hAnsi="Arial" w:cs="Arial"/>
        </w:rPr>
        <w:t xml:space="preserve"> status</w:t>
      </w:r>
      <w:r w:rsidRPr="009D0818">
        <w:rPr>
          <w:rFonts w:ascii="Arial" w:hAnsi="Arial" w:cs="Arial"/>
        </w:rPr>
        <w:t xml:space="preserve">. </w:t>
      </w:r>
    </w:p>
    <w:p w14:paraId="5BB8C772" w14:textId="5A0C1DE6" w:rsidR="0085666E" w:rsidRPr="009D0818" w:rsidRDefault="0085666E" w:rsidP="005A2ED6">
      <w:pPr>
        <w:jc w:val="both"/>
        <w:rPr>
          <w:rFonts w:ascii="Arial" w:hAnsi="Arial" w:cs="Arial"/>
        </w:rPr>
      </w:pPr>
      <w:r w:rsidRPr="009D0818">
        <w:rPr>
          <w:rFonts w:ascii="Arial" w:hAnsi="Arial" w:cs="Arial"/>
        </w:rPr>
        <w:t xml:space="preserve">Use </w:t>
      </w:r>
      <w:r w:rsidR="00497F72" w:rsidRPr="009D0818">
        <w:rPr>
          <w:rFonts w:ascii="Arial" w:hAnsi="Arial" w:cs="Arial"/>
        </w:rPr>
        <w:t xml:space="preserve">the </w:t>
      </w:r>
      <w:r w:rsidRPr="009D0818">
        <w:rPr>
          <w:rFonts w:ascii="Arial" w:hAnsi="Arial" w:cs="Arial"/>
        </w:rPr>
        <w:t xml:space="preserve">sample notes </w:t>
      </w:r>
      <w:r w:rsidR="00DD76C6" w:rsidRPr="009D0818">
        <w:rPr>
          <w:rFonts w:ascii="Arial" w:hAnsi="Arial" w:cs="Arial"/>
        </w:rPr>
        <w:t xml:space="preserve">below </w:t>
      </w:r>
      <w:r w:rsidRPr="009D0818">
        <w:rPr>
          <w:rFonts w:ascii="Arial" w:hAnsi="Arial" w:cs="Arial"/>
        </w:rPr>
        <w:t xml:space="preserve">as follows: </w:t>
      </w:r>
    </w:p>
    <w:p w14:paraId="20F59464" w14:textId="77777777" w:rsidR="00CA6A43" w:rsidRPr="00CA6A43" w:rsidRDefault="00503F74" w:rsidP="00CA6A4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CA6A43">
        <w:rPr>
          <w:rFonts w:ascii="Arial" w:hAnsi="Arial" w:cs="Arial"/>
        </w:rPr>
        <w:t xml:space="preserve">When making a case note, use the header to determine which type of case note you need to make. </w:t>
      </w:r>
    </w:p>
    <w:p w14:paraId="2B5AB6BC" w14:textId="15EB5CAC" w:rsidR="00CA6A43" w:rsidRPr="00CA6A43" w:rsidRDefault="00503F74" w:rsidP="00CA6A4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CA6A43">
        <w:rPr>
          <w:rFonts w:ascii="Arial" w:hAnsi="Arial" w:cs="Arial"/>
        </w:rPr>
        <w:t xml:space="preserve">Once </w:t>
      </w:r>
      <w:r w:rsidR="00D6615A" w:rsidRPr="00CA6A43">
        <w:rPr>
          <w:rFonts w:ascii="Arial" w:hAnsi="Arial" w:cs="Arial"/>
        </w:rPr>
        <w:t>you decide on the type of case note,</w:t>
      </w:r>
      <w:r w:rsidRPr="00CA6A43">
        <w:rPr>
          <w:rFonts w:ascii="Arial" w:hAnsi="Arial" w:cs="Arial"/>
        </w:rPr>
        <w:t xml:space="preserve"> copy the header and the body</w:t>
      </w:r>
      <w:r w:rsidR="00D6615A" w:rsidRPr="00CA6A43">
        <w:rPr>
          <w:rFonts w:ascii="Arial" w:hAnsi="Arial" w:cs="Arial"/>
        </w:rPr>
        <w:t xml:space="preserve"> and make the necessary edits</w:t>
      </w:r>
      <w:r w:rsidR="009145DB">
        <w:rPr>
          <w:rFonts w:ascii="Arial" w:hAnsi="Arial" w:cs="Arial"/>
        </w:rPr>
        <w:t xml:space="preserve"> </w:t>
      </w:r>
      <w:r w:rsidR="009145DB" w:rsidRPr="009145DB">
        <w:rPr>
          <w:rFonts w:ascii="Arial" w:hAnsi="Arial" w:cs="Arial"/>
        </w:rPr>
        <w:t>as appropriate</w:t>
      </w:r>
      <w:r w:rsidR="00D6615A" w:rsidRPr="009145DB">
        <w:rPr>
          <w:rFonts w:ascii="Arial" w:hAnsi="Arial" w:cs="Arial"/>
        </w:rPr>
        <w:t xml:space="preserve"> </w:t>
      </w:r>
      <w:r w:rsidR="00D6615A" w:rsidRPr="00CA6A43">
        <w:rPr>
          <w:rFonts w:ascii="Arial" w:hAnsi="Arial" w:cs="Arial"/>
        </w:rPr>
        <w:t xml:space="preserve">for the participant. </w:t>
      </w:r>
    </w:p>
    <w:p w14:paraId="58AE4FD7" w14:textId="4B9EF0CB" w:rsidR="00CA6A43" w:rsidRPr="00CA6A43" w:rsidRDefault="00D6615A" w:rsidP="00CA6A4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CA6A43">
        <w:rPr>
          <w:rFonts w:ascii="Arial" w:hAnsi="Arial" w:cs="Arial"/>
        </w:rPr>
        <w:t xml:space="preserve">The words and phrases that are in brackets and bold will need to be changed to reflect your </w:t>
      </w:r>
      <w:r w:rsidR="003E66E5" w:rsidRPr="006504FD">
        <w:rPr>
          <w:rFonts w:ascii="Arial" w:hAnsi="Arial" w:cs="Arial"/>
        </w:rPr>
        <w:t>agency’s name/</w:t>
      </w:r>
      <w:r w:rsidRPr="00CA6A43">
        <w:rPr>
          <w:rFonts w:ascii="Arial" w:hAnsi="Arial" w:cs="Arial"/>
        </w:rPr>
        <w:t>ESE and the participant</w:t>
      </w:r>
      <w:r w:rsidR="004361FC">
        <w:rPr>
          <w:rFonts w:ascii="Arial" w:hAnsi="Arial" w:cs="Arial"/>
        </w:rPr>
        <w:t>’s</w:t>
      </w:r>
      <w:r w:rsidRPr="00CA6A43">
        <w:rPr>
          <w:rFonts w:ascii="Arial" w:hAnsi="Arial" w:cs="Arial"/>
        </w:rPr>
        <w:t>.</w:t>
      </w:r>
    </w:p>
    <w:p w14:paraId="5F93C16D" w14:textId="509C7AFA" w:rsidR="00503F74" w:rsidRPr="00CA6A43" w:rsidRDefault="00D6615A" w:rsidP="00CA6A4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CA6A43">
        <w:rPr>
          <w:rFonts w:ascii="Arial" w:hAnsi="Arial" w:cs="Arial"/>
        </w:rPr>
        <w:t>Once modified</w:t>
      </w:r>
      <w:r w:rsidR="00CA6A43" w:rsidRPr="00CA6A43">
        <w:rPr>
          <w:rFonts w:ascii="Arial" w:hAnsi="Arial" w:cs="Arial"/>
        </w:rPr>
        <w:t>,</w:t>
      </w:r>
      <w:r w:rsidRPr="00CA6A43">
        <w:rPr>
          <w:rFonts w:ascii="Arial" w:hAnsi="Arial" w:cs="Arial"/>
        </w:rPr>
        <w:t xml:space="preserve"> you can proceed to enter the case note into CalJOBS </w:t>
      </w:r>
    </w:p>
    <w:p w14:paraId="310EA063" w14:textId="77777777" w:rsidR="006504FD" w:rsidRDefault="006504FD" w:rsidP="00503F74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7EBE" w:rsidRPr="00941974" w14:paraId="06A8BE57" w14:textId="77777777" w:rsidTr="00146D01">
        <w:tc>
          <w:tcPr>
            <w:tcW w:w="9350" w:type="dxa"/>
            <w:gridSpan w:val="2"/>
          </w:tcPr>
          <w:p w14:paraId="002AD7E3" w14:textId="073C5C31" w:rsidR="00F90650" w:rsidRPr="009D0818" w:rsidRDefault="00F90650" w:rsidP="00F90650">
            <w:pPr>
              <w:jc w:val="center"/>
              <w:rPr>
                <w:rFonts w:ascii="Arial" w:hAnsi="Arial" w:cs="Arial"/>
              </w:rPr>
            </w:pPr>
            <w:r w:rsidRPr="009D0818">
              <w:rPr>
                <w:rFonts w:ascii="Arial" w:hAnsi="Arial" w:cs="Arial"/>
              </w:rPr>
              <w:t>CASE NOTE #1</w:t>
            </w:r>
          </w:p>
        </w:tc>
      </w:tr>
      <w:tr w:rsidR="00807EBE" w:rsidRPr="00941974" w14:paraId="00C2EE23" w14:textId="77777777" w:rsidTr="00F90650">
        <w:tc>
          <w:tcPr>
            <w:tcW w:w="4675" w:type="dxa"/>
          </w:tcPr>
          <w:p w14:paraId="6B258052" w14:textId="08294546" w:rsidR="00F90650" w:rsidRPr="009D0818" w:rsidRDefault="00F90650" w:rsidP="00F90650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Header</w:t>
            </w:r>
          </w:p>
        </w:tc>
        <w:tc>
          <w:tcPr>
            <w:tcW w:w="4675" w:type="dxa"/>
          </w:tcPr>
          <w:p w14:paraId="18B8B34A" w14:textId="4098417F" w:rsidR="00F90650" w:rsidRPr="009D0818" w:rsidRDefault="00F90650" w:rsidP="00F90650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Body</w:t>
            </w:r>
          </w:p>
        </w:tc>
      </w:tr>
      <w:tr w:rsidR="00941974" w:rsidRPr="00941974" w14:paraId="5ED78BB9" w14:textId="77777777" w:rsidTr="00F90650">
        <w:tc>
          <w:tcPr>
            <w:tcW w:w="4675" w:type="dxa"/>
          </w:tcPr>
          <w:p w14:paraId="0BC838BD" w14:textId="77777777" w:rsidR="0084533E" w:rsidRDefault="0084533E" w:rsidP="00503F74">
            <w:pPr>
              <w:rPr>
                <w:rFonts w:ascii="Arial" w:hAnsi="Arial" w:cs="Arial"/>
                <w:color w:val="0070C0"/>
              </w:rPr>
            </w:pPr>
            <w:r>
              <w:rPr>
                <w:rFonts w:ascii="Arial" w:hAnsi="Arial" w:cs="Arial"/>
                <w:color w:val="0070C0"/>
              </w:rPr>
              <w:t>ESE Update:</w:t>
            </w:r>
          </w:p>
          <w:p w14:paraId="69C1AEBF" w14:textId="123163A4" w:rsidR="00F90650" w:rsidRPr="00941974" w:rsidRDefault="00637936" w:rsidP="00503F74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hAnsi="Arial" w:cs="Arial"/>
                <w:color w:val="0070C0"/>
              </w:rPr>
              <w:t>LA:RISE intake and onboarding</w:t>
            </w:r>
          </w:p>
          <w:p w14:paraId="5136566F" w14:textId="77777777" w:rsidR="00F90650" w:rsidRPr="00941974" w:rsidRDefault="00F90650" w:rsidP="00503F74">
            <w:pPr>
              <w:rPr>
                <w:rFonts w:ascii="Arial" w:hAnsi="Arial" w:cs="Arial"/>
                <w:color w:val="0070C0"/>
              </w:rPr>
            </w:pPr>
          </w:p>
        </w:tc>
        <w:tc>
          <w:tcPr>
            <w:tcW w:w="4675" w:type="dxa"/>
          </w:tcPr>
          <w:p w14:paraId="7482523F" w14:textId="420166F9" w:rsidR="007E2C7C" w:rsidRPr="00941974" w:rsidRDefault="009971C8" w:rsidP="009971C8">
            <w:pPr>
              <w:rPr>
                <w:rFonts w:ascii="Arial" w:eastAsia="Times New Roman" w:hAnsi="Arial" w:cs="Arial"/>
                <w:color w:val="0070C0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Client completed</w:t>
            </w:r>
            <w:r w:rsidR="007C265B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LA:RISE intake and onboarding on </w:t>
            </w:r>
            <w:r w:rsidR="002A4E75" w:rsidRPr="002A4E75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</w:t>
            </w:r>
            <w:r w:rsidR="007C265B" w:rsidRPr="00F011EA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date</w:t>
            </w:r>
            <w:r w:rsidR="002A4E75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]</w:t>
            </w:r>
            <w:r w:rsidR="007C265B" w:rsidRPr="00F011EA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.</w:t>
            </w:r>
            <w:r w:rsidR="007C265B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</w:t>
            </w:r>
            <w:r w:rsidR="001821EE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All required LA:RISE program documents were completed and signed by ESE and client. </w:t>
            </w:r>
            <w:r w:rsidR="00B83B72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ase Manager </w:t>
            </w:r>
            <w:r w:rsidR="007C265B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completed a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n initial assessment with </w:t>
            </w:r>
            <w:r w:rsidR="00B83B72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the participant </w:t>
            </w:r>
            <w:r w:rsidR="00A248CE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and reviewed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client’s employment, income, education, and housing </w:t>
            </w:r>
            <w:r w:rsidR="00570BF9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status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information. Client’s last job was in </w:t>
            </w:r>
            <w:r w:rsidRPr="00941974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month year]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 and client is currently living </w:t>
            </w:r>
            <w:r w:rsidRPr="00941974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housing status]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.</w:t>
            </w:r>
            <w:r w:rsidRPr="00941974">
              <w:rPr>
                <w:rFonts w:ascii="Arial" w:eastAsia="Times New Roman" w:hAnsi="Arial" w:cs="Arial"/>
                <w:color w:val="0070C0"/>
              </w:rPr>
              <w:t> </w:t>
            </w:r>
          </w:p>
          <w:p w14:paraId="673B5EA7" w14:textId="5475C310" w:rsidR="0015334E" w:rsidRDefault="007E2C7C" w:rsidP="009971C8">
            <w:pPr>
              <w:rPr>
                <w:rFonts w:ascii="Arial" w:eastAsia="Times New Roman" w:hAnsi="Arial" w:cs="Arial"/>
                <w:i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</w:t>
            </w:r>
            <w:r w:rsidR="009971C8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br/>
              <w:t xml:space="preserve">Upon completion of </w:t>
            </w:r>
            <w:r w:rsidR="009971C8"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ESE]</w:t>
            </w:r>
            <w:r w:rsidR="009971C8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orientation</w:t>
            </w:r>
            <w:r w:rsidR="00F06E08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and onboarding process</w:t>
            </w:r>
            <w:r w:rsidR="009971C8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, client </w:t>
            </w:r>
            <w:r w:rsidR="00F06E08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will be eligible to</w:t>
            </w:r>
            <w:r w:rsidR="009971C8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work as a </w:t>
            </w:r>
            <w:r w:rsidR="009971C8"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job title]</w:t>
            </w:r>
            <w:r w:rsidR="009971C8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.</w:t>
            </w:r>
            <w:r w:rsidR="00E76070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(If Applicable): Client will be required to attend pre-WEX job readiness training and is expected to complete and be ready for WEX placement by </w:t>
            </w:r>
            <w:r w:rsidR="00E76070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 xml:space="preserve">[Date]. </w:t>
            </w:r>
            <w:r w:rsidR="002E7DDF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While completing WEX with the ESE, the </w:t>
            </w:r>
            <w:r w:rsidR="009971C8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will </w:t>
            </w:r>
            <w:r w:rsidR="009971C8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lastRenderedPageBreak/>
              <w:t>be continuously trained in soft and hard skills development, given feedback in the areas of work performance and company procedures/guidelines, work with ESE case managers to improve skills, attend trainings, apply for outside jobs, and</w:t>
            </w:r>
            <w:r w:rsidR="00662764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provided</w:t>
            </w:r>
            <w:r w:rsidR="009971C8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supportive services.</w:t>
            </w:r>
            <w:r w:rsidR="009971C8" w:rsidRPr="00941974">
              <w:rPr>
                <w:rFonts w:ascii="Arial" w:eastAsia="Times New Roman" w:hAnsi="Arial" w:cs="Arial"/>
                <w:i/>
                <w:color w:val="0070C0"/>
                <w:shd w:val="clear" w:color="auto" w:fill="FFFFFF"/>
              </w:rPr>
              <w:t xml:space="preserve"> </w:t>
            </w:r>
          </w:p>
          <w:p w14:paraId="6092FAD9" w14:textId="77777777" w:rsidR="00DB272C" w:rsidRDefault="00DB272C" w:rsidP="009971C8">
            <w:pPr>
              <w:rPr>
                <w:rFonts w:ascii="Arial" w:eastAsia="Times New Roman" w:hAnsi="Arial" w:cs="Arial"/>
                <w:i/>
                <w:color w:val="0070C0"/>
                <w:shd w:val="clear" w:color="auto" w:fill="FFFFFF"/>
              </w:rPr>
            </w:pPr>
          </w:p>
          <w:p w14:paraId="142BF589" w14:textId="4A0B6893" w:rsidR="00DB272C" w:rsidRPr="00DB272C" w:rsidRDefault="00DB272C" w:rsidP="009971C8">
            <w:pPr>
              <w:rPr>
                <w:rFonts w:ascii="Arial" w:eastAsia="Times New Roman" w:hAnsi="Arial" w:cs="Arial"/>
                <w:iCs/>
                <w:color w:val="0070C0"/>
                <w:shd w:val="clear" w:color="auto" w:fill="FFFFFF"/>
              </w:rPr>
            </w:pPr>
            <w:r>
              <w:rPr>
                <w:rFonts w:ascii="Arial" w:eastAsia="Times New Roman" w:hAnsi="Arial" w:cs="Arial"/>
                <w:iCs/>
                <w:color w:val="0070C0"/>
                <w:shd w:val="clear" w:color="auto" w:fill="FFFFFF"/>
              </w:rPr>
              <w:t xml:space="preserve">Client was screened for WIOA </w:t>
            </w:r>
            <w:r w:rsidR="00420ADA">
              <w:rPr>
                <w:rFonts w:ascii="Arial" w:eastAsia="Times New Roman" w:hAnsi="Arial" w:cs="Arial"/>
                <w:iCs/>
                <w:color w:val="0070C0"/>
                <w:shd w:val="clear" w:color="auto" w:fill="FFFFFF"/>
              </w:rPr>
              <w:t xml:space="preserve">program </w:t>
            </w:r>
            <w:r>
              <w:rPr>
                <w:rFonts w:ascii="Arial" w:eastAsia="Times New Roman" w:hAnsi="Arial" w:cs="Arial"/>
                <w:iCs/>
                <w:color w:val="0070C0"/>
                <w:shd w:val="clear" w:color="auto" w:fill="FFFFFF"/>
              </w:rPr>
              <w:t xml:space="preserve">eligibility and connected with WSC partner </w:t>
            </w:r>
            <w:r w:rsidR="00420ADA">
              <w:rPr>
                <w:rFonts w:ascii="Arial" w:eastAsia="Times New Roman" w:hAnsi="Arial" w:cs="Arial"/>
                <w:iCs/>
                <w:color w:val="0070C0"/>
                <w:shd w:val="clear" w:color="auto" w:fill="FFFFFF"/>
              </w:rPr>
              <w:t xml:space="preserve">case manager </w:t>
            </w:r>
            <w:r>
              <w:rPr>
                <w:rFonts w:ascii="Arial" w:eastAsia="Times New Roman" w:hAnsi="Arial" w:cs="Arial"/>
                <w:iCs/>
                <w:color w:val="0070C0"/>
                <w:shd w:val="clear" w:color="auto" w:fill="FFFFFF"/>
              </w:rPr>
              <w:t xml:space="preserve">for </w:t>
            </w:r>
            <w:r w:rsidR="00420ADA">
              <w:rPr>
                <w:rFonts w:ascii="Arial" w:eastAsia="Times New Roman" w:hAnsi="Arial" w:cs="Arial"/>
                <w:iCs/>
                <w:color w:val="0070C0"/>
                <w:shd w:val="clear" w:color="auto" w:fill="FFFFFF"/>
              </w:rPr>
              <w:t>co-</w:t>
            </w:r>
            <w:r>
              <w:rPr>
                <w:rFonts w:ascii="Arial" w:eastAsia="Times New Roman" w:hAnsi="Arial" w:cs="Arial"/>
                <w:iCs/>
                <w:color w:val="0070C0"/>
                <w:shd w:val="clear" w:color="auto" w:fill="FFFFFF"/>
              </w:rPr>
              <w:t>enrollment.</w:t>
            </w:r>
          </w:p>
          <w:p w14:paraId="1C9E09F6" w14:textId="77777777" w:rsidR="0015334E" w:rsidRPr="00DB272C" w:rsidRDefault="0015334E" w:rsidP="009971C8">
            <w:pPr>
              <w:rPr>
                <w:rFonts w:ascii="Arial" w:eastAsia="Times New Roman" w:hAnsi="Arial" w:cs="Arial"/>
                <w:iCs/>
                <w:color w:val="0070C0"/>
                <w:shd w:val="clear" w:color="auto" w:fill="FFFFFF"/>
              </w:rPr>
            </w:pPr>
          </w:p>
          <w:p w14:paraId="553BE5CD" w14:textId="05CED9EB" w:rsidR="009971C8" w:rsidRPr="00941974" w:rsidRDefault="009971C8" w:rsidP="009971C8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was provided with </w:t>
            </w:r>
            <w:r w:rsidR="003961A0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the following </w:t>
            </w:r>
            <w:r w:rsidR="003066AC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referrals and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resources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resources provided]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</w:t>
            </w:r>
            <w:r w:rsidR="003961A0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and will be meeting monthly with ESE case manager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for ongoing supportive services.</w:t>
            </w:r>
          </w:p>
          <w:p w14:paraId="2C9EB020" w14:textId="4E869772" w:rsidR="00F90650" w:rsidRPr="003513D6" w:rsidRDefault="00EC628C" w:rsidP="00503F74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Funding source: </w:t>
            </w:r>
            <w:r w:rsidR="007519F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[</w:t>
            </w:r>
            <w:r w:rsidR="007519F4" w:rsidRPr="00CE2F45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LA:RISE or Non-LA:RISE</w:t>
            </w:r>
            <w:r w:rsidR="007519F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] funds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were used to pay for these support services</w:t>
            </w:r>
          </w:p>
        </w:tc>
      </w:tr>
    </w:tbl>
    <w:p w14:paraId="0B25EC2E" w14:textId="77777777" w:rsidR="00F90650" w:rsidRPr="00941974" w:rsidRDefault="00F90650" w:rsidP="00503F74">
      <w:pPr>
        <w:rPr>
          <w:rFonts w:ascii="Arial" w:hAnsi="Arial" w:cs="Arial"/>
          <w:b/>
          <w:color w:val="0070C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7EBE" w:rsidRPr="00941974" w14:paraId="3DD91731" w14:textId="77777777" w:rsidTr="00734A76">
        <w:tc>
          <w:tcPr>
            <w:tcW w:w="9350" w:type="dxa"/>
            <w:gridSpan w:val="2"/>
          </w:tcPr>
          <w:p w14:paraId="7500E188" w14:textId="48254E91" w:rsidR="008A0743" w:rsidRPr="009D0818" w:rsidRDefault="008A0743" w:rsidP="008A0743">
            <w:pPr>
              <w:jc w:val="center"/>
              <w:rPr>
                <w:rFonts w:ascii="Arial" w:hAnsi="Arial" w:cs="Arial"/>
              </w:rPr>
            </w:pPr>
            <w:r w:rsidRPr="009D0818">
              <w:rPr>
                <w:rFonts w:ascii="Arial" w:hAnsi="Arial" w:cs="Arial"/>
              </w:rPr>
              <w:t>CASE NOTE #2</w:t>
            </w:r>
          </w:p>
        </w:tc>
      </w:tr>
      <w:tr w:rsidR="00807EBE" w:rsidRPr="00941974" w14:paraId="6F65B092" w14:textId="77777777" w:rsidTr="00734A76">
        <w:tc>
          <w:tcPr>
            <w:tcW w:w="4675" w:type="dxa"/>
          </w:tcPr>
          <w:p w14:paraId="4C5B8526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Header</w:t>
            </w:r>
          </w:p>
        </w:tc>
        <w:tc>
          <w:tcPr>
            <w:tcW w:w="4675" w:type="dxa"/>
          </w:tcPr>
          <w:p w14:paraId="6E0FCE2E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Body</w:t>
            </w:r>
          </w:p>
        </w:tc>
      </w:tr>
      <w:tr w:rsidR="00941974" w:rsidRPr="00941974" w14:paraId="2BA6EE1F" w14:textId="77777777" w:rsidTr="00734A76">
        <w:tc>
          <w:tcPr>
            <w:tcW w:w="4675" w:type="dxa"/>
          </w:tcPr>
          <w:p w14:paraId="2B33C69A" w14:textId="1D8E6277" w:rsidR="008A0743" w:rsidRPr="00941974" w:rsidRDefault="005D780D" w:rsidP="00734A76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hAnsi="Arial" w:cs="Arial"/>
                <w:color w:val="0070C0"/>
              </w:rPr>
              <w:t xml:space="preserve">ESE Update: </w:t>
            </w:r>
          </w:p>
          <w:p w14:paraId="2B34BFF4" w14:textId="2F4039A7" w:rsidR="008A0743" w:rsidRPr="00941974" w:rsidRDefault="00637936" w:rsidP="0095576F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hAnsi="Arial" w:cs="Arial"/>
                <w:color w:val="0070C0"/>
              </w:rPr>
              <w:t>LA:RISE subsidized, transitional employment placement</w:t>
            </w:r>
            <w:r w:rsidR="00EB6BE1">
              <w:rPr>
                <w:rFonts w:ascii="Arial" w:hAnsi="Arial" w:cs="Arial"/>
                <w:color w:val="0070C0"/>
              </w:rPr>
              <w:t>/</w:t>
            </w:r>
            <w:r w:rsidRPr="00941974">
              <w:rPr>
                <w:rFonts w:ascii="Arial" w:hAnsi="Arial" w:cs="Arial"/>
                <w:color w:val="0070C0"/>
              </w:rPr>
              <w:t xml:space="preserve"> work experience (WEX) opportunity</w:t>
            </w:r>
            <w:r w:rsidR="000E2405" w:rsidRPr="00941974">
              <w:rPr>
                <w:rFonts w:ascii="Arial" w:hAnsi="Arial" w:cs="Arial"/>
                <w:color w:val="0070C0"/>
              </w:rPr>
              <w:t xml:space="preserve"> </w:t>
            </w:r>
          </w:p>
        </w:tc>
        <w:tc>
          <w:tcPr>
            <w:tcW w:w="4675" w:type="dxa"/>
          </w:tcPr>
          <w:p w14:paraId="4B29F1EE" w14:textId="4E30E7E9" w:rsidR="008A0743" w:rsidRPr="00941974" w:rsidRDefault="00C00F41" w:rsidP="007B185F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hAnsi="Arial" w:cs="Arial"/>
                <w:color w:val="0070C0"/>
              </w:rPr>
              <w:t xml:space="preserve">Client started work experience with ESE </w:t>
            </w:r>
            <w:r w:rsidR="0067232E">
              <w:rPr>
                <w:rFonts w:ascii="Arial" w:hAnsi="Arial" w:cs="Arial"/>
                <w:color w:val="0070C0"/>
              </w:rPr>
              <w:t xml:space="preserve">[or External Worksite] </w:t>
            </w:r>
            <w:r w:rsidR="007B185F" w:rsidRPr="00941974">
              <w:rPr>
                <w:rFonts w:ascii="Arial" w:hAnsi="Arial" w:cs="Arial"/>
                <w:color w:val="0070C0"/>
              </w:rPr>
              <w:t xml:space="preserve">on </w:t>
            </w:r>
            <w:r w:rsidR="00CB0111" w:rsidRPr="002A4E75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</w:t>
            </w:r>
            <w:r w:rsidR="00CB0111" w:rsidRPr="00F011EA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date</w:t>
            </w:r>
            <w:r w:rsidR="00CB0111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 xml:space="preserve">] </w:t>
            </w:r>
            <w:r w:rsidRPr="00941974">
              <w:rPr>
                <w:rFonts w:ascii="Arial" w:hAnsi="Arial" w:cs="Arial"/>
                <w:color w:val="0070C0"/>
              </w:rPr>
              <w:t xml:space="preserve">and will be </w:t>
            </w:r>
            <w:r w:rsidR="007B185F" w:rsidRPr="00941974">
              <w:rPr>
                <w:rFonts w:ascii="Arial" w:hAnsi="Arial" w:cs="Arial"/>
                <w:color w:val="0070C0"/>
              </w:rPr>
              <w:t>working</w:t>
            </w:r>
            <w:r w:rsidRPr="00941974">
              <w:rPr>
                <w:rFonts w:ascii="Arial" w:hAnsi="Arial" w:cs="Arial"/>
                <w:color w:val="0070C0"/>
              </w:rPr>
              <w:t xml:space="preserve"> </w:t>
            </w:r>
            <w:r w:rsidR="00CB0111" w:rsidRPr="00CB0111">
              <w:rPr>
                <w:rFonts w:ascii="Arial" w:hAnsi="Arial" w:cs="Arial"/>
                <w:b/>
                <w:bCs/>
                <w:color w:val="0070C0"/>
              </w:rPr>
              <w:t>[#]</w:t>
            </w:r>
            <w:r w:rsidRPr="00941974">
              <w:rPr>
                <w:rFonts w:ascii="Arial" w:hAnsi="Arial" w:cs="Arial"/>
                <w:color w:val="0070C0"/>
              </w:rPr>
              <w:t xml:space="preserve"> hours/week.  Client is anticipated to complete WEX on </w:t>
            </w:r>
            <w:r w:rsidR="00CB0111" w:rsidRPr="002A4E75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</w:t>
            </w:r>
            <w:r w:rsidR="00CB0111" w:rsidRPr="00F011EA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date</w:t>
            </w:r>
            <w:r w:rsidR="00CB0111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].</w:t>
            </w:r>
          </w:p>
          <w:p w14:paraId="23331A4B" w14:textId="77777777" w:rsidR="001A790A" w:rsidRPr="00941974" w:rsidRDefault="001A790A" w:rsidP="007B185F">
            <w:pPr>
              <w:rPr>
                <w:rFonts w:ascii="Arial" w:hAnsi="Arial" w:cs="Arial"/>
                <w:color w:val="0070C0"/>
              </w:rPr>
            </w:pPr>
          </w:p>
          <w:p w14:paraId="47279E36" w14:textId="55ED5283" w:rsidR="001A790A" w:rsidRPr="00941974" w:rsidRDefault="001A790A" w:rsidP="007B185F">
            <w:pPr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was provided with the following referrals and resources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resources provided]</w:t>
            </w:r>
          </w:p>
          <w:p w14:paraId="5BDD3CE6" w14:textId="77777777" w:rsidR="001A790A" w:rsidRDefault="00EC628C" w:rsidP="007B185F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Funding source: </w:t>
            </w:r>
            <w:r w:rsidR="007519F4" w:rsidRPr="00CB0111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LA:RISE or Non-LA:RISE]</w:t>
            </w:r>
            <w:r w:rsidR="007519F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funds were used to pay for these support services</w:t>
            </w:r>
            <w:r w:rsidR="007519F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.</w:t>
            </w:r>
          </w:p>
          <w:p w14:paraId="3D2FA7E5" w14:textId="77777777" w:rsidR="00C2078F" w:rsidRDefault="00C2078F" w:rsidP="007B185F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</w:p>
          <w:p w14:paraId="4E2DB83B" w14:textId="77777777" w:rsidR="00C2078F" w:rsidRDefault="00C2078F" w:rsidP="007B185F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</w:p>
          <w:p w14:paraId="763FEF47" w14:textId="77777777" w:rsidR="00C2078F" w:rsidRPr="00DA1B3A" w:rsidRDefault="00C2078F" w:rsidP="00C2078F">
            <w:pPr>
              <w:keepNext/>
              <w:keepLines/>
              <w:shd w:val="clear" w:color="auto" w:fill="FFFFFF"/>
              <w:rPr>
                <w:rFonts w:ascii="Arial" w:eastAsia="Times New Roman" w:hAnsi="Arial" w:cs="Arial"/>
                <w:i/>
                <w:iCs/>
                <w:color w:val="0070C0"/>
              </w:rPr>
            </w:pPr>
            <w:r w:rsidRPr="00DA1B3A">
              <w:rPr>
                <w:rFonts w:ascii="Arial" w:eastAsia="Times New Roman" w:hAnsi="Arial" w:cs="Arial"/>
                <w:i/>
                <w:iCs/>
                <w:color w:val="0070C0"/>
              </w:rPr>
              <w:t>Options to add to ESE Update:</w:t>
            </w:r>
          </w:p>
          <w:p w14:paraId="0DCB7C9E" w14:textId="77777777" w:rsidR="00C2078F" w:rsidRPr="00DA1B3A" w:rsidRDefault="00C2078F" w:rsidP="00C2078F">
            <w:pPr>
              <w:pStyle w:val="ListParagraph"/>
              <w:keepLines/>
              <w:numPr>
                <w:ilvl w:val="0"/>
                <w:numId w:val="7"/>
              </w:numPr>
              <w:shd w:val="clear" w:color="auto" w:fill="FFFFFF"/>
              <w:spacing w:before="100" w:beforeAutospacing="1"/>
              <w:rPr>
                <w:rFonts w:ascii="Arial" w:eastAsia="Times New Roman" w:hAnsi="Arial" w:cs="Arial"/>
                <w:i/>
                <w:iCs/>
                <w:color w:val="0070C0"/>
              </w:rPr>
            </w:pPr>
            <w:r w:rsidRPr="00DA1B3A">
              <w:rPr>
                <w:rFonts w:ascii="Arial" w:eastAsia="Times New Roman" w:hAnsi="Arial" w:cs="Arial"/>
                <w:i/>
                <w:iCs/>
                <w:color w:val="0070C0"/>
              </w:rPr>
              <w:t>Client has not started transitional employment yet, but is currently…(prepping for transitional employment, in the onboarding process, etc.)</w:t>
            </w:r>
          </w:p>
          <w:p w14:paraId="52787CC2" w14:textId="77777777" w:rsidR="00C2078F" w:rsidRPr="00DA1B3A" w:rsidRDefault="00C2078F" w:rsidP="00C2078F">
            <w:pPr>
              <w:pStyle w:val="ListParagraph"/>
              <w:keepLines/>
              <w:numPr>
                <w:ilvl w:val="0"/>
                <w:numId w:val="7"/>
              </w:numPr>
              <w:shd w:val="clear" w:color="auto" w:fill="FFFFFF"/>
              <w:spacing w:before="100" w:beforeAutospacing="1"/>
              <w:rPr>
                <w:rFonts w:ascii="Arial" w:eastAsia="Times New Roman" w:hAnsi="Arial" w:cs="Arial"/>
                <w:i/>
                <w:iCs/>
                <w:color w:val="0070C0"/>
              </w:rPr>
            </w:pPr>
            <w:r w:rsidRPr="00DA1B3A">
              <w:rPr>
                <w:rFonts w:ascii="Arial" w:eastAsia="Times New Roman" w:hAnsi="Arial" w:cs="Arial"/>
                <w:i/>
                <w:iCs/>
                <w:color w:val="0070C0"/>
              </w:rPr>
              <w:t xml:space="preserve">Client dropped the program and did not start transitional employment. </w:t>
            </w:r>
          </w:p>
          <w:p w14:paraId="735703A0" w14:textId="77777777" w:rsidR="00C2078F" w:rsidRPr="00DA1B3A" w:rsidRDefault="00C2078F" w:rsidP="00C2078F">
            <w:pPr>
              <w:pStyle w:val="ListParagraph"/>
              <w:keepNext/>
              <w:keepLines/>
              <w:numPr>
                <w:ilvl w:val="0"/>
                <w:numId w:val="7"/>
              </w:numPr>
              <w:shd w:val="clear" w:color="auto" w:fill="FFFFFF"/>
              <w:spacing w:before="100" w:beforeAutospacing="1"/>
              <w:rPr>
                <w:rFonts w:ascii="Arial" w:eastAsia="Times New Roman" w:hAnsi="Arial" w:cs="Arial"/>
                <w:i/>
                <w:iCs/>
                <w:color w:val="0070C0"/>
              </w:rPr>
            </w:pPr>
            <w:r w:rsidRPr="00DA1B3A">
              <w:rPr>
                <w:rFonts w:ascii="Arial" w:eastAsia="Times New Roman" w:hAnsi="Arial" w:cs="Arial"/>
                <w:i/>
                <w:iCs/>
                <w:color w:val="0070C0"/>
              </w:rPr>
              <w:lastRenderedPageBreak/>
              <w:t>Client was suspended on…</w:t>
            </w:r>
          </w:p>
          <w:p w14:paraId="6A05F261" w14:textId="0F2466D0" w:rsidR="00C2078F" w:rsidRPr="00DA1B3A" w:rsidRDefault="00C2078F" w:rsidP="00C2078F">
            <w:pPr>
              <w:pStyle w:val="ListParagraph"/>
              <w:keepNext/>
              <w:keepLines/>
              <w:numPr>
                <w:ilvl w:val="0"/>
                <w:numId w:val="7"/>
              </w:numPr>
              <w:shd w:val="clear" w:color="auto" w:fill="FFFFFF"/>
              <w:spacing w:before="100" w:beforeAutospacing="1"/>
              <w:rPr>
                <w:rFonts w:ascii="Arial" w:eastAsia="Times New Roman" w:hAnsi="Arial" w:cs="Arial"/>
                <w:i/>
                <w:iCs/>
                <w:color w:val="0070C0"/>
              </w:rPr>
            </w:pPr>
            <w:r w:rsidRPr="00DA1B3A">
              <w:rPr>
                <w:rFonts w:ascii="Arial" w:eastAsia="Times New Roman" w:hAnsi="Arial" w:cs="Arial"/>
                <w:i/>
                <w:iCs/>
                <w:color w:val="0070C0"/>
              </w:rPr>
              <w:t>Client received a write-up for …</w:t>
            </w:r>
          </w:p>
          <w:p w14:paraId="6C331991" w14:textId="77777777" w:rsidR="00C2078F" w:rsidRPr="00DA1B3A" w:rsidRDefault="00C2078F" w:rsidP="00C2078F">
            <w:pPr>
              <w:pStyle w:val="ListParagraph"/>
              <w:keepNext/>
              <w:keepLines/>
              <w:numPr>
                <w:ilvl w:val="0"/>
                <w:numId w:val="7"/>
              </w:numPr>
              <w:shd w:val="clear" w:color="auto" w:fill="FFFFFF"/>
              <w:spacing w:before="100" w:beforeAutospacing="1"/>
              <w:rPr>
                <w:rFonts w:ascii="Arial" w:eastAsia="Times New Roman" w:hAnsi="Arial" w:cs="Arial"/>
                <w:i/>
                <w:iCs/>
                <w:color w:val="0070C0"/>
              </w:rPr>
            </w:pPr>
            <w:r w:rsidRPr="00DA1B3A">
              <w:rPr>
                <w:rFonts w:ascii="Arial" w:eastAsia="Times New Roman" w:hAnsi="Arial" w:cs="Arial"/>
                <w:i/>
                <w:iCs/>
                <w:color w:val="0070C0"/>
              </w:rPr>
              <w:t>For the past four weeks, client worked an average of … hours per week.</w:t>
            </w:r>
          </w:p>
          <w:p w14:paraId="21B4AEE9" w14:textId="384C8C36" w:rsidR="00C2078F" w:rsidRPr="003513D6" w:rsidRDefault="00C2078F" w:rsidP="00C2078F">
            <w:pPr>
              <w:pStyle w:val="ListParagraph"/>
              <w:keepNext/>
              <w:keepLines/>
              <w:shd w:val="clear" w:color="auto" w:fill="FFFFFF"/>
              <w:spacing w:before="100" w:beforeAutospacing="1"/>
              <w:ind w:left="630"/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</w:p>
        </w:tc>
      </w:tr>
    </w:tbl>
    <w:p w14:paraId="21FF17D2" w14:textId="77777777" w:rsidR="00FF4C1C" w:rsidRPr="00941974" w:rsidRDefault="00FF4C1C" w:rsidP="008A0743">
      <w:pPr>
        <w:rPr>
          <w:rFonts w:ascii="Arial" w:hAnsi="Arial" w:cs="Arial"/>
          <w:b/>
          <w:color w:val="0070C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7EBE" w:rsidRPr="00941974" w14:paraId="7943CA3C" w14:textId="77777777" w:rsidTr="00734A76">
        <w:tc>
          <w:tcPr>
            <w:tcW w:w="9350" w:type="dxa"/>
            <w:gridSpan w:val="2"/>
          </w:tcPr>
          <w:p w14:paraId="5A43E20C" w14:textId="698EE4A4" w:rsidR="008A0743" w:rsidRPr="009D0818" w:rsidRDefault="008A0743" w:rsidP="008A0743">
            <w:pPr>
              <w:jc w:val="center"/>
              <w:rPr>
                <w:rFonts w:ascii="Arial" w:hAnsi="Arial" w:cs="Arial"/>
              </w:rPr>
            </w:pPr>
            <w:r w:rsidRPr="009D0818">
              <w:rPr>
                <w:rFonts w:ascii="Arial" w:hAnsi="Arial" w:cs="Arial"/>
              </w:rPr>
              <w:t>CASE NOTE #3</w:t>
            </w:r>
          </w:p>
        </w:tc>
      </w:tr>
      <w:tr w:rsidR="00807EBE" w:rsidRPr="00941974" w14:paraId="2AA2CFC5" w14:textId="77777777" w:rsidTr="00734A76">
        <w:tc>
          <w:tcPr>
            <w:tcW w:w="4675" w:type="dxa"/>
          </w:tcPr>
          <w:p w14:paraId="38B264DF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Header</w:t>
            </w:r>
          </w:p>
        </w:tc>
        <w:tc>
          <w:tcPr>
            <w:tcW w:w="4675" w:type="dxa"/>
          </w:tcPr>
          <w:p w14:paraId="2ED48944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Body</w:t>
            </w:r>
          </w:p>
        </w:tc>
      </w:tr>
      <w:tr w:rsidR="00941974" w:rsidRPr="00941974" w14:paraId="1B2CF58F" w14:textId="77777777" w:rsidTr="00734A76">
        <w:tc>
          <w:tcPr>
            <w:tcW w:w="4675" w:type="dxa"/>
          </w:tcPr>
          <w:p w14:paraId="0FF6F880" w14:textId="77777777" w:rsidR="00117C5B" w:rsidRDefault="00117C5B" w:rsidP="00D47AD1">
            <w:pPr>
              <w:rPr>
                <w:rFonts w:ascii="Arial" w:hAnsi="Arial" w:cs="Arial"/>
                <w:color w:val="0070C0"/>
              </w:rPr>
            </w:pPr>
            <w:r>
              <w:rPr>
                <w:rFonts w:ascii="Arial" w:hAnsi="Arial" w:cs="Arial"/>
                <w:color w:val="0070C0"/>
              </w:rPr>
              <w:t xml:space="preserve">ESE Update: </w:t>
            </w:r>
          </w:p>
          <w:p w14:paraId="7AF5D1EC" w14:textId="057E89FC" w:rsidR="008A0743" w:rsidRPr="00941974" w:rsidRDefault="00073E81" w:rsidP="00D47AD1">
            <w:pPr>
              <w:rPr>
                <w:rFonts w:ascii="Arial" w:hAnsi="Arial" w:cs="Arial"/>
                <w:color w:val="0070C0"/>
              </w:rPr>
            </w:pPr>
            <w:r>
              <w:rPr>
                <w:rFonts w:ascii="Arial" w:hAnsi="Arial" w:cs="Arial"/>
                <w:color w:val="0070C0"/>
              </w:rPr>
              <w:t>G</w:t>
            </w:r>
            <w:r w:rsidR="0095576F" w:rsidRPr="00941974">
              <w:rPr>
                <w:rFonts w:ascii="Arial" w:hAnsi="Arial" w:cs="Arial"/>
                <w:color w:val="0070C0"/>
              </w:rPr>
              <w:t>oal setting and employment action plan</w:t>
            </w:r>
            <w:r w:rsidR="00EE3880">
              <w:rPr>
                <w:rFonts w:ascii="Arial" w:hAnsi="Arial" w:cs="Arial"/>
                <w:color w:val="0070C0"/>
              </w:rPr>
              <w:t xml:space="preserve"> (IEP)</w:t>
            </w:r>
          </w:p>
        </w:tc>
        <w:tc>
          <w:tcPr>
            <w:tcW w:w="4675" w:type="dxa"/>
          </w:tcPr>
          <w:p w14:paraId="6D0056E8" w14:textId="6CDFFFA2" w:rsidR="00A20912" w:rsidRPr="00941974" w:rsidRDefault="00A20912" w:rsidP="00A20912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hAnsi="Arial" w:cs="Arial"/>
                <w:color w:val="0070C0"/>
              </w:rPr>
              <w:t xml:space="preserve">Client has been co-enrolled with </w:t>
            </w:r>
            <w:r w:rsidR="00FF4C1C" w:rsidRPr="00FF4C1C">
              <w:rPr>
                <w:rFonts w:ascii="Arial" w:hAnsi="Arial" w:cs="Arial"/>
                <w:b/>
                <w:bCs/>
                <w:color w:val="0070C0"/>
              </w:rPr>
              <w:t>[</w:t>
            </w:r>
            <w:r w:rsidRPr="00FF4C1C">
              <w:rPr>
                <w:rFonts w:ascii="Arial" w:hAnsi="Arial" w:cs="Arial"/>
                <w:b/>
                <w:bCs/>
                <w:color w:val="0070C0"/>
              </w:rPr>
              <w:t>WorkSource Center partner</w:t>
            </w:r>
            <w:r w:rsidR="00FF4C1C" w:rsidRPr="00FF4C1C">
              <w:rPr>
                <w:rFonts w:ascii="Arial" w:hAnsi="Arial" w:cs="Arial"/>
                <w:b/>
                <w:bCs/>
                <w:color w:val="0070C0"/>
              </w:rPr>
              <w:t>]</w:t>
            </w:r>
            <w:r w:rsidRPr="00941974">
              <w:rPr>
                <w:rFonts w:ascii="Arial" w:hAnsi="Arial" w:cs="Arial"/>
                <w:color w:val="0070C0"/>
              </w:rPr>
              <w:t xml:space="preserve"> under WIOA. ESE case manager and WIOA case manager have begun to provide co-case management </w:t>
            </w:r>
            <w:r w:rsidR="0015038D">
              <w:rPr>
                <w:rFonts w:ascii="Arial" w:hAnsi="Arial" w:cs="Arial"/>
                <w:color w:val="0070C0"/>
              </w:rPr>
              <w:t xml:space="preserve">support and </w:t>
            </w:r>
            <w:r w:rsidRPr="00941974">
              <w:rPr>
                <w:rFonts w:ascii="Arial" w:hAnsi="Arial" w:cs="Arial"/>
                <w:color w:val="0070C0"/>
              </w:rPr>
              <w:t xml:space="preserve">services to </w:t>
            </w:r>
            <w:r w:rsidR="0015038D">
              <w:rPr>
                <w:rFonts w:ascii="Arial" w:hAnsi="Arial" w:cs="Arial"/>
                <w:color w:val="0070C0"/>
              </w:rPr>
              <w:t>the client</w:t>
            </w:r>
            <w:r w:rsidRPr="00941974">
              <w:rPr>
                <w:rFonts w:ascii="Arial" w:hAnsi="Arial" w:cs="Arial"/>
                <w:color w:val="0070C0"/>
              </w:rPr>
              <w:t xml:space="preserve">.  An Individual Employment Plan (IEP) has been developed for the participant.  The participant has expressed interest in </w:t>
            </w:r>
            <w:r w:rsidR="00FF4C1C" w:rsidRPr="00FF4C1C">
              <w:rPr>
                <w:rFonts w:ascii="Arial" w:hAnsi="Arial" w:cs="Arial"/>
                <w:b/>
                <w:bCs/>
                <w:color w:val="0070C0"/>
              </w:rPr>
              <w:t>[</w:t>
            </w:r>
            <w:r w:rsidRPr="00FF4C1C">
              <w:rPr>
                <w:rFonts w:ascii="Arial" w:hAnsi="Arial" w:cs="Arial"/>
                <w:b/>
                <w:bCs/>
                <w:color w:val="0070C0"/>
              </w:rPr>
              <w:t>sector</w:t>
            </w:r>
            <w:r w:rsidR="00FD639B" w:rsidRPr="00FF4C1C">
              <w:rPr>
                <w:rFonts w:ascii="Arial" w:hAnsi="Arial" w:cs="Arial"/>
                <w:b/>
                <w:bCs/>
                <w:color w:val="0070C0"/>
              </w:rPr>
              <w:t xml:space="preserve"> work/</w:t>
            </w:r>
            <w:r w:rsidR="00081290">
              <w:rPr>
                <w:rFonts w:ascii="Arial" w:hAnsi="Arial" w:cs="Arial"/>
                <w:b/>
                <w:bCs/>
                <w:color w:val="0070C0"/>
              </w:rPr>
              <w:t>career path</w:t>
            </w:r>
            <w:r w:rsidR="00470497">
              <w:rPr>
                <w:rFonts w:ascii="Arial" w:hAnsi="Arial" w:cs="Arial"/>
                <w:b/>
                <w:bCs/>
                <w:color w:val="0070C0"/>
              </w:rPr>
              <w:t>w</w:t>
            </w:r>
            <w:r w:rsidR="00081290">
              <w:rPr>
                <w:rFonts w:ascii="Arial" w:hAnsi="Arial" w:cs="Arial"/>
                <w:b/>
                <w:bCs/>
                <w:color w:val="0070C0"/>
              </w:rPr>
              <w:t>ay/</w:t>
            </w:r>
            <w:r w:rsidR="00FD639B" w:rsidRPr="00FF4C1C">
              <w:rPr>
                <w:rFonts w:ascii="Arial" w:hAnsi="Arial" w:cs="Arial"/>
                <w:b/>
                <w:bCs/>
                <w:color w:val="0070C0"/>
              </w:rPr>
              <w:t xml:space="preserve"> training</w:t>
            </w:r>
            <w:r w:rsidR="00FF4C1C" w:rsidRPr="00FF4C1C">
              <w:rPr>
                <w:rFonts w:ascii="Arial" w:hAnsi="Arial" w:cs="Arial"/>
                <w:b/>
                <w:bCs/>
                <w:color w:val="0070C0"/>
              </w:rPr>
              <w:t>]</w:t>
            </w:r>
            <w:r w:rsidRPr="00FF4C1C">
              <w:rPr>
                <w:rFonts w:ascii="Arial" w:hAnsi="Arial" w:cs="Arial"/>
                <w:b/>
                <w:bCs/>
                <w:color w:val="0070C0"/>
              </w:rPr>
              <w:t>.</w:t>
            </w:r>
            <w:r w:rsidR="00F001A9">
              <w:rPr>
                <w:rFonts w:ascii="Arial" w:hAnsi="Arial" w:cs="Arial"/>
                <w:color w:val="0070C0"/>
              </w:rPr>
              <w:t xml:space="preserve"> </w:t>
            </w:r>
          </w:p>
          <w:p w14:paraId="311AD23E" w14:textId="77777777" w:rsidR="00A20912" w:rsidRPr="00941974" w:rsidRDefault="00A20912" w:rsidP="00734A76">
            <w:pPr>
              <w:rPr>
                <w:rFonts w:ascii="Arial" w:hAnsi="Arial" w:cs="Arial"/>
                <w:color w:val="0070C0"/>
              </w:rPr>
            </w:pPr>
          </w:p>
          <w:p w14:paraId="357360FB" w14:textId="710FDCC7" w:rsidR="008A0743" w:rsidRPr="00470497" w:rsidRDefault="00D3357F" w:rsidP="00734A76">
            <w:pPr>
              <w:rPr>
                <w:rFonts w:ascii="Arial" w:hAnsi="Arial" w:cs="Arial"/>
                <w:bCs/>
                <w:color w:val="0070C0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is still enrolled with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ESE]</w:t>
            </w:r>
            <w:r w:rsidR="00F001A9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 xml:space="preserve"> </w:t>
            </w:r>
            <w:r w:rsidR="00F001A9" w:rsidRPr="00F001A9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>WEX program</w:t>
            </w:r>
            <w:r w:rsidRPr="00F001A9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>.</w:t>
            </w:r>
            <w:r w:rsidR="00470497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 xml:space="preserve"> </w:t>
            </w:r>
            <w:r w:rsidR="00FD639B" w:rsidRPr="00941974">
              <w:rPr>
                <w:rFonts w:ascii="Arial" w:hAnsi="Arial" w:cs="Arial"/>
                <w:color w:val="0070C0"/>
              </w:rPr>
              <w:t xml:space="preserve">To date, </w:t>
            </w:r>
            <w:r w:rsidR="00E530F0" w:rsidRPr="00941974">
              <w:rPr>
                <w:rFonts w:ascii="Arial" w:hAnsi="Arial" w:cs="Arial"/>
                <w:color w:val="0070C0"/>
              </w:rPr>
              <w:t>Client ha</w:t>
            </w:r>
            <w:r w:rsidR="00FD639B" w:rsidRPr="00941974">
              <w:rPr>
                <w:rFonts w:ascii="Arial" w:hAnsi="Arial" w:cs="Arial"/>
                <w:color w:val="0070C0"/>
              </w:rPr>
              <w:t xml:space="preserve">s completed </w:t>
            </w:r>
            <w:r w:rsidR="00CF1456" w:rsidRPr="00CF1456">
              <w:rPr>
                <w:rFonts w:ascii="Arial" w:hAnsi="Arial" w:cs="Arial"/>
                <w:b/>
                <w:bCs/>
                <w:color w:val="0070C0"/>
              </w:rPr>
              <w:t>[#]</w:t>
            </w:r>
            <w:r w:rsidR="00FD639B" w:rsidRPr="00941974">
              <w:rPr>
                <w:rFonts w:ascii="Arial" w:hAnsi="Arial" w:cs="Arial"/>
                <w:color w:val="0070C0"/>
              </w:rPr>
              <w:t xml:space="preserve"> hours of WEX</w:t>
            </w:r>
            <w:r w:rsidR="00E530F0" w:rsidRPr="00941974">
              <w:rPr>
                <w:rFonts w:ascii="Arial" w:hAnsi="Arial" w:cs="Arial"/>
                <w:color w:val="0070C0"/>
              </w:rPr>
              <w:t xml:space="preserve">. </w:t>
            </w:r>
          </w:p>
          <w:p w14:paraId="265C5E5E" w14:textId="77777777" w:rsidR="00BB2856" w:rsidRPr="00941974" w:rsidRDefault="00BB2856" w:rsidP="00734A76">
            <w:pPr>
              <w:rPr>
                <w:rFonts w:ascii="Arial" w:hAnsi="Arial" w:cs="Arial"/>
                <w:color w:val="0070C0"/>
              </w:rPr>
            </w:pPr>
          </w:p>
          <w:p w14:paraId="0F57E622" w14:textId="77777777" w:rsidR="00793E9B" w:rsidRPr="00941974" w:rsidRDefault="00793E9B" w:rsidP="00793E9B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was provided with the following referrals and resources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resources provided]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and supportive services.</w:t>
            </w:r>
          </w:p>
          <w:p w14:paraId="78C6E937" w14:textId="46F70FF9" w:rsidR="00EC628C" w:rsidRDefault="00EC628C" w:rsidP="00EC628C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Funding source: </w:t>
            </w:r>
            <w:r w:rsidR="007519F4" w:rsidRPr="00470497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LA:RISE or Non-LA:RISE]</w:t>
            </w:r>
            <w:r w:rsidR="007519F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funds were used to pay for these support services</w:t>
            </w:r>
          </w:p>
          <w:p w14:paraId="07F4CDC9" w14:textId="77777777" w:rsidR="00DA1953" w:rsidRDefault="00DA1953" w:rsidP="00EC628C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</w:p>
          <w:p w14:paraId="2F89D59E" w14:textId="21E934E2" w:rsidR="00DA1953" w:rsidRDefault="00DA1953" w:rsidP="00DA1953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3F35F6">
              <w:rPr>
                <w:rFonts w:ascii="Arial" w:eastAsia="Times New Roman" w:hAnsi="Arial" w:cs="Arial"/>
                <w:color w:val="0070C0"/>
                <w:u w:val="single"/>
                <w:shd w:val="clear" w:color="auto" w:fill="FFFFFF"/>
              </w:rPr>
              <w:t>For LA:RISE Youth Academy Only</w:t>
            </w:r>
            <w:r>
              <w:rPr>
                <w:rFonts w:ascii="Arial" w:eastAsia="Times New Roman" w:hAnsi="Arial" w:cs="Arial"/>
                <w:color w:val="0070C0"/>
                <w:u w:val="single"/>
                <w:shd w:val="clear" w:color="auto" w:fill="FFFFFF"/>
              </w:rPr>
              <w:t xml:space="preserve"> (if applicable)</w:t>
            </w:r>
            <w:r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:</w:t>
            </w:r>
          </w:p>
          <w:p w14:paraId="5BC2E3D9" w14:textId="461AF749" w:rsidR="00DA1953" w:rsidRDefault="00DA1953" w:rsidP="00EC628C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Client has completed InnerSight Career Assessment experience</w:t>
            </w:r>
            <w:r w:rsidR="00585708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on </w:t>
            </w:r>
            <w:r w:rsidR="00585708" w:rsidRPr="00FE3662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Date]</w:t>
            </w:r>
            <w:r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.</w:t>
            </w:r>
          </w:p>
          <w:p w14:paraId="338B4751" w14:textId="3799FC6D" w:rsidR="00DA1953" w:rsidRPr="00941974" w:rsidRDefault="00DA1953" w:rsidP="00EC628C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Funding source: </w:t>
            </w:r>
            <w:r w:rsidRPr="00FE3662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LA:RISE or Non-LA:RISE]</w:t>
            </w:r>
            <w:r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funds were used to provide this supplemental service.</w:t>
            </w:r>
          </w:p>
          <w:p w14:paraId="43833249" w14:textId="10546755" w:rsidR="00BB2856" w:rsidRPr="00E051E7" w:rsidRDefault="00BB2856" w:rsidP="00734A76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</w:p>
        </w:tc>
      </w:tr>
    </w:tbl>
    <w:p w14:paraId="54CE8148" w14:textId="77777777" w:rsidR="00BF2ACF" w:rsidRPr="00941974" w:rsidRDefault="00BF2ACF" w:rsidP="008A0743">
      <w:pPr>
        <w:rPr>
          <w:rFonts w:ascii="Arial" w:hAnsi="Arial" w:cs="Arial"/>
          <w:b/>
          <w:color w:val="0070C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7EBE" w:rsidRPr="00941974" w14:paraId="4ED9A7B3" w14:textId="77777777" w:rsidTr="00734A76">
        <w:tc>
          <w:tcPr>
            <w:tcW w:w="9350" w:type="dxa"/>
            <w:gridSpan w:val="2"/>
          </w:tcPr>
          <w:p w14:paraId="0259ECAF" w14:textId="23F76779" w:rsidR="008A0743" w:rsidRPr="009D0818" w:rsidRDefault="008A0743" w:rsidP="00734A76">
            <w:pPr>
              <w:jc w:val="center"/>
              <w:rPr>
                <w:rFonts w:ascii="Arial" w:hAnsi="Arial" w:cs="Arial"/>
              </w:rPr>
            </w:pPr>
            <w:r w:rsidRPr="009D0818">
              <w:rPr>
                <w:rFonts w:ascii="Arial" w:hAnsi="Arial" w:cs="Arial"/>
              </w:rPr>
              <w:t>CASE NOTE #4</w:t>
            </w:r>
          </w:p>
        </w:tc>
      </w:tr>
      <w:tr w:rsidR="00807EBE" w:rsidRPr="00941974" w14:paraId="264B8581" w14:textId="77777777" w:rsidTr="00734A76">
        <w:tc>
          <w:tcPr>
            <w:tcW w:w="4675" w:type="dxa"/>
          </w:tcPr>
          <w:p w14:paraId="0F036BBA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Header</w:t>
            </w:r>
          </w:p>
        </w:tc>
        <w:tc>
          <w:tcPr>
            <w:tcW w:w="4675" w:type="dxa"/>
          </w:tcPr>
          <w:p w14:paraId="1148860E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Body</w:t>
            </w:r>
          </w:p>
        </w:tc>
      </w:tr>
      <w:tr w:rsidR="00941974" w:rsidRPr="00941974" w14:paraId="677054A8" w14:textId="77777777" w:rsidTr="00734A76">
        <w:tc>
          <w:tcPr>
            <w:tcW w:w="4675" w:type="dxa"/>
          </w:tcPr>
          <w:p w14:paraId="75AFC8F7" w14:textId="77777777" w:rsidR="0078766E" w:rsidRDefault="0078766E" w:rsidP="00734A76">
            <w:pPr>
              <w:rPr>
                <w:rFonts w:ascii="Arial" w:hAnsi="Arial" w:cs="Arial"/>
                <w:color w:val="0070C0"/>
              </w:rPr>
            </w:pPr>
            <w:r>
              <w:rPr>
                <w:rFonts w:ascii="Arial" w:hAnsi="Arial" w:cs="Arial"/>
                <w:color w:val="0070C0"/>
              </w:rPr>
              <w:t xml:space="preserve">ESE Update: </w:t>
            </w:r>
          </w:p>
          <w:p w14:paraId="3A4D651A" w14:textId="4F1B52E7" w:rsidR="008A0743" w:rsidRPr="00941974" w:rsidRDefault="0095576F" w:rsidP="00734A76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hAnsi="Arial" w:cs="Arial"/>
                <w:color w:val="0070C0"/>
              </w:rPr>
              <w:t xml:space="preserve">Job readiness assessment (JRA) </w:t>
            </w:r>
            <w:r w:rsidR="00FD138B" w:rsidRPr="00941974">
              <w:rPr>
                <w:rFonts w:ascii="Arial" w:hAnsi="Arial" w:cs="Arial"/>
                <w:color w:val="0070C0"/>
              </w:rPr>
              <w:t>#</w:t>
            </w:r>
            <w:r w:rsidR="00A0541E" w:rsidRPr="00941974">
              <w:rPr>
                <w:rFonts w:ascii="Arial" w:hAnsi="Arial" w:cs="Arial"/>
                <w:color w:val="0070C0"/>
              </w:rPr>
              <w:t>1</w:t>
            </w:r>
            <w:r w:rsidR="00FD138B" w:rsidRPr="00941974">
              <w:rPr>
                <w:rFonts w:ascii="Arial" w:hAnsi="Arial" w:cs="Arial"/>
                <w:color w:val="0070C0"/>
              </w:rPr>
              <w:t xml:space="preserve"> </w:t>
            </w:r>
          </w:p>
          <w:p w14:paraId="462C7BF9" w14:textId="77777777" w:rsidR="008A0743" w:rsidRPr="00941974" w:rsidRDefault="008A0743" w:rsidP="00734A76">
            <w:pPr>
              <w:rPr>
                <w:rFonts w:ascii="Arial" w:hAnsi="Arial" w:cs="Arial"/>
                <w:color w:val="0070C0"/>
              </w:rPr>
            </w:pPr>
          </w:p>
          <w:p w14:paraId="339CDE05" w14:textId="77777777" w:rsidR="008A0743" w:rsidRPr="00941974" w:rsidRDefault="008A0743" w:rsidP="00734A76">
            <w:pPr>
              <w:rPr>
                <w:rFonts w:ascii="Arial" w:hAnsi="Arial" w:cs="Arial"/>
                <w:color w:val="0070C0"/>
              </w:rPr>
            </w:pPr>
          </w:p>
        </w:tc>
        <w:tc>
          <w:tcPr>
            <w:tcW w:w="4675" w:type="dxa"/>
          </w:tcPr>
          <w:p w14:paraId="4FC660CB" w14:textId="0572994C" w:rsidR="00D3357F" w:rsidRPr="000E5C43" w:rsidRDefault="00D3357F" w:rsidP="00D3357F">
            <w:pPr>
              <w:rPr>
                <w:rFonts w:ascii="Arial" w:hAnsi="Arial" w:cs="Arial"/>
                <w:bCs/>
                <w:color w:val="0070C0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is still enrolled with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ESE]</w:t>
            </w:r>
            <w:r w:rsidR="000E5C43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 xml:space="preserve"> </w:t>
            </w:r>
            <w:r w:rsidR="000E5C43" w:rsidRPr="000E5C43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>WEX program</w:t>
            </w:r>
            <w:r w:rsidRPr="000E5C43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>.</w:t>
            </w:r>
            <w:r w:rsidR="000E5C43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 xml:space="preserve"> </w:t>
            </w:r>
            <w:r w:rsidRPr="00941974">
              <w:rPr>
                <w:rFonts w:ascii="Arial" w:hAnsi="Arial" w:cs="Arial"/>
                <w:color w:val="0070C0"/>
              </w:rPr>
              <w:t xml:space="preserve">To date, Client has completed </w:t>
            </w:r>
            <w:r w:rsidR="00CF1456" w:rsidRPr="00CF1456">
              <w:rPr>
                <w:rFonts w:ascii="Arial" w:hAnsi="Arial" w:cs="Arial"/>
                <w:b/>
                <w:bCs/>
                <w:color w:val="0070C0"/>
              </w:rPr>
              <w:t>[#]</w:t>
            </w:r>
            <w:r w:rsidR="00CF1456" w:rsidRPr="00941974">
              <w:rPr>
                <w:rFonts w:ascii="Arial" w:hAnsi="Arial" w:cs="Arial"/>
                <w:color w:val="0070C0"/>
              </w:rPr>
              <w:t xml:space="preserve"> </w:t>
            </w:r>
            <w:r w:rsidRPr="00941974">
              <w:rPr>
                <w:rFonts w:ascii="Arial" w:hAnsi="Arial" w:cs="Arial"/>
                <w:color w:val="0070C0"/>
              </w:rPr>
              <w:t xml:space="preserve"> hours of WEX. </w:t>
            </w:r>
          </w:p>
          <w:p w14:paraId="24314284" w14:textId="77777777" w:rsidR="00D3357F" w:rsidRPr="00941974" w:rsidRDefault="00D3357F" w:rsidP="00734A76">
            <w:pPr>
              <w:rPr>
                <w:rFonts w:ascii="Arial" w:hAnsi="Arial" w:cs="Arial"/>
                <w:color w:val="0070C0"/>
              </w:rPr>
            </w:pPr>
          </w:p>
          <w:p w14:paraId="2EEC2B57" w14:textId="5EB9D4B5" w:rsidR="00235357" w:rsidRPr="00941974" w:rsidRDefault="005D4CB0" w:rsidP="00734A76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hAnsi="Arial" w:cs="Arial"/>
                <w:color w:val="0070C0"/>
              </w:rPr>
              <w:t>The client has completed the first LA:RISE JRA</w:t>
            </w:r>
            <w:r w:rsidR="007B337B">
              <w:rPr>
                <w:rFonts w:ascii="Arial" w:hAnsi="Arial" w:cs="Arial"/>
                <w:color w:val="0070C0"/>
              </w:rPr>
              <w:t>:</w:t>
            </w:r>
            <w:r w:rsidRPr="00941974">
              <w:rPr>
                <w:rFonts w:ascii="Arial" w:hAnsi="Arial" w:cs="Arial"/>
                <w:color w:val="0070C0"/>
              </w:rPr>
              <w:t xml:space="preserve"> </w:t>
            </w:r>
          </w:p>
          <w:p w14:paraId="45C59A0E" w14:textId="77777777" w:rsidR="00F96A32" w:rsidRPr="00941974" w:rsidRDefault="00F96A32" w:rsidP="00F96A32">
            <w:pPr>
              <w:rPr>
                <w:rFonts w:ascii="Arial" w:hAnsi="Arial" w:cs="Arial"/>
                <w:color w:val="0070C0"/>
              </w:rPr>
            </w:pPr>
          </w:p>
          <w:p w14:paraId="48B3DD0F" w14:textId="77777777" w:rsidR="00F96A32" w:rsidRPr="00FE3662" w:rsidRDefault="00F96A32" w:rsidP="00F96A32">
            <w:pPr>
              <w:shd w:val="clear" w:color="auto" w:fill="FFFFFF"/>
              <w:rPr>
                <w:rFonts w:ascii="Arial" w:eastAsia="Times New Roman" w:hAnsi="Arial" w:cs="Arial"/>
                <w:color w:val="4472C4" w:themeColor="accent1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JOB READINESS ASSESSMENT [#]</w:t>
            </w:r>
            <w:r w:rsidRPr="00941974">
              <w:rPr>
                <w:rFonts w:ascii="Arial" w:eastAsia="Times New Roman" w:hAnsi="Arial" w:cs="Arial"/>
                <w:color w:val="0070C0"/>
              </w:rPr>
              <w:br/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ASSESSMENT DATE: </w:t>
            </w:r>
            <w:r w:rsidRPr="00941974">
              <w:rPr>
                <w:rFonts w:ascii="Arial" w:eastAsia="Times New Roman" w:hAnsi="Arial" w:cs="Arial"/>
                <w:color w:val="0070C0"/>
              </w:rPr>
              <w:br/>
            </w:r>
            <w:r w:rsidRPr="00FE3662">
              <w:rPr>
                <w:rFonts w:ascii="Arial" w:eastAsia="Times New Roman" w:hAnsi="Arial" w:cs="Arial"/>
                <w:color w:val="4472C4" w:themeColor="accent1"/>
                <w:shd w:val="clear" w:color="auto" w:fill="FFFFFF"/>
              </w:rPr>
              <w:lastRenderedPageBreak/>
              <w:t xml:space="preserve">EVALUATORS: </w:t>
            </w:r>
            <w:r w:rsidRPr="00FE3662">
              <w:rPr>
                <w:rFonts w:ascii="Arial" w:eastAsia="Times New Roman" w:hAnsi="Arial" w:cs="Arial"/>
                <w:color w:val="4472C4" w:themeColor="accent1"/>
              </w:rPr>
              <w:br/>
            </w:r>
            <w:r w:rsidRPr="00FE3662">
              <w:rPr>
                <w:rFonts w:ascii="Arial" w:eastAsia="Times New Roman" w:hAnsi="Arial" w:cs="Arial"/>
                <w:color w:val="4472C4" w:themeColor="accent1"/>
                <w:shd w:val="clear" w:color="auto" w:fill="FFFFFF"/>
              </w:rPr>
              <w:t xml:space="preserve">SCORE AND SUMMARY: </w:t>
            </w:r>
          </w:p>
          <w:p w14:paraId="32BE335F" w14:textId="6043BD11" w:rsidR="00F96A32" w:rsidRPr="00FE3662" w:rsidRDefault="00856F02" w:rsidP="00734A76">
            <w:pPr>
              <w:rPr>
                <w:rFonts w:ascii="Arial" w:hAnsi="Arial" w:cs="Arial"/>
                <w:color w:val="4472C4" w:themeColor="accent1"/>
              </w:rPr>
            </w:pPr>
            <w:r w:rsidRPr="00FE3662">
              <w:rPr>
                <w:rFonts w:ascii="Arial" w:hAnsi="Arial" w:cs="Arial"/>
                <w:color w:val="4472C4" w:themeColor="accent1"/>
              </w:rPr>
              <w:t>Copy of JRA submitted to WSC Partner</w:t>
            </w:r>
          </w:p>
          <w:p w14:paraId="2428D465" w14:textId="77777777" w:rsidR="00856F02" w:rsidRPr="00FE3662" w:rsidRDefault="00856F02" w:rsidP="00734A76">
            <w:pPr>
              <w:rPr>
                <w:rFonts w:ascii="Arial" w:hAnsi="Arial" w:cs="Arial"/>
                <w:color w:val="4472C4" w:themeColor="accent1"/>
              </w:rPr>
            </w:pPr>
          </w:p>
          <w:p w14:paraId="35477EC6" w14:textId="67DBDDBD" w:rsidR="00235357" w:rsidRPr="00941974" w:rsidRDefault="00235357" w:rsidP="00235357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FE3662">
              <w:rPr>
                <w:rFonts w:ascii="Arial" w:eastAsia="Times New Roman" w:hAnsi="Arial" w:cs="Arial"/>
                <w:color w:val="4472C4" w:themeColor="accent1"/>
                <w:shd w:val="clear" w:color="auto" w:fill="FFFFFF"/>
              </w:rPr>
              <w:t xml:space="preserve">Client was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provided with the following referrals and resources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resources provided]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and supportive services.</w:t>
            </w:r>
          </w:p>
          <w:p w14:paraId="23FE2223" w14:textId="16C091D1" w:rsidR="00235357" w:rsidRPr="003513D6" w:rsidRDefault="00EC628C" w:rsidP="00734A76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Funding source: </w:t>
            </w:r>
            <w:r w:rsidR="007519F4" w:rsidRPr="00CF1456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</w:t>
            </w:r>
            <w:r w:rsidRPr="00CF1456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 xml:space="preserve">LA:RISE </w:t>
            </w:r>
            <w:r w:rsidR="007519F4" w:rsidRPr="00CF1456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or Non-LA:RISE]</w:t>
            </w:r>
            <w:r w:rsidR="007519F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funds were used to pay for these support services</w:t>
            </w:r>
          </w:p>
        </w:tc>
      </w:tr>
    </w:tbl>
    <w:p w14:paraId="1D2253F8" w14:textId="77777777" w:rsidR="00CF1456" w:rsidRPr="00941974" w:rsidRDefault="00CF1456" w:rsidP="008A0743">
      <w:pPr>
        <w:rPr>
          <w:rFonts w:ascii="Arial" w:hAnsi="Arial" w:cs="Arial"/>
          <w:b/>
          <w:color w:val="0070C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7EBE" w:rsidRPr="00941974" w14:paraId="47BAE2AB" w14:textId="77777777" w:rsidTr="00734A76">
        <w:tc>
          <w:tcPr>
            <w:tcW w:w="9350" w:type="dxa"/>
            <w:gridSpan w:val="2"/>
          </w:tcPr>
          <w:p w14:paraId="65494A79" w14:textId="2F71DA32" w:rsidR="008A0743" w:rsidRPr="009D0818" w:rsidRDefault="008A0743" w:rsidP="00734A76">
            <w:pPr>
              <w:jc w:val="center"/>
              <w:rPr>
                <w:rFonts w:ascii="Arial" w:hAnsi="Arial" w:cs="Arial"/>
              </w:rPr>
            </w:pPr>
            <w:r w:rsidRPr="009D0818">
              <w:rPr>
                <w:rFonts w:ascii="Arial" w:hAnsi="Arial" w:cs="Arial"/>
              </w:rPr>
              <w:t>CASE NOTE #5</w:t>
            </w:r>
          </w:p>
        </w:tc>
      </w:tr>
      <w:tr w:rsidR="00807EBE" w:rsidRPr="00941974" w14:paraId="6F9F4DC3" w14:textId="77777777" w:rsidTr="00734A76">
        <w:tc>
          <w:tcPr>
            <w:tcW w:w="4675" w:type="dxa"/>
          </w:tcPr>
          <w:p w14:paraId="6796845F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Header</w:t>
            </w:r>
          </w:p>
        </w:tc>
        <w:tc>
          <w:tcPr>
            <w:tcW w:w="4675" w:type="dxa"/>
          </w:tcPr>
          <w:p w14:paraId="146130F1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Body</w:t>
            </w:r>
          </w:p>
        </w:tc>
      </w:tr>
      <w:tr w:rsidR="00941974" w:rsidRPr="00941974" w14:paraId="353C7A53" w14:textId="77777777" w:rsidTr="00734A76">
        <w:tc>
          <w:tcPr>
            <w:tcW w:w="4675" w:type="dxa"/>
          </w:tcPr>
          <w:p w14:paraId="34E50969" w14:textId="1C5511C0" w:rsidR="000827E6" w:rsidRDefault="000827E6" w:rsidP="00FD138B">
            <w:pPr>
              <w:rPr>
                <w:rFonts w:ascii="Arial" w:hAnsi="Arial" w:cs="Arial"/>
                <w:color w:val="0070C0"/>
              </w:rPr>
            </w:pPr>
            <w:r>
              <w:rPr>
                <w:rFonts w:ascii="Arial" w:hAnsi="Arial" w:cs="Arial"/>
                <w:color w:val="0070C0"/>
              </w:rPr>
              <w:t>ESE Update:</w:t>
            </w:r>
          </w:p>
          <w:p w14:paraId="5D7DA8C0" w14:textId="5AF645EA" w:rsidR="00FD138B" w:rsidRPr="00941974" w:rsidRDefault="00FD138B" w:rsidP="00FD138B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hAnsi="Arial" w:cs="Arial"/>
                <w:color w:val="0070C0"/>
              </w:rPr>
              <w:t xml:space="preserve">Job readiness assessment (JRA) </w:t>
            </w:r>
            <w:r w:rsidR="00A0541E" w:rsidRPr="00941974">
              <w:rPr>
                <w:rFonts w:ascii="Arial" w:hAnsi="Arial" w:cs="Arial"/>
                <w:color w:val="0070C0"/>
              </w:rPr>
              <w:t>#2</w:t>
            </w:r>
            <w:r w:rsidRPr="00941974">
              <w:rPr>
                <w:rFonts w:ascii="Arial" w:hAnsi="Arial" w:cs="Arial"/>
                <w:color w:val="0070C0"/>
              </w:rPr>
              <w:t xml:space="preserve"> </w:t>
            </w:r>
          </w:p>
          <w:p w14:paraId="0C893B36" w14:textId="77777777" w:rsidR="008A0743" w:rsidRPr="00941974" w:rsidRDefault="008A0743" w:rsidP="00734A76">
            <w:pPr>
              <w:rPr>
                <w:rFonts w:ascii="Arial" w:hAnsi="Arial" w:cs="Arial"/>
                <w:color w:val="0070C0"/>
              </w:rPr>
            </w:pPr>
          </w:p>
        </w:tc>
        <w:tc>
          <w:tcPr>
            <w:tcW w:w="4675" w:type="dxa"/>
          </w:tcPr>
          <w:p w14:paraId="12E90834" w14:textId="097B8D5E" w:rsidR="00D3357F" w:rsidRPr="00941974" w:rsidRDefault="00D3357F" w:rsidP="00D3357F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is still enrolled with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ESE]</w:t>
            </w:r>
            <w:r w:rsidR="003513D6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 xml:space="preserve"> </w:t>
            </w:r>
            <w:r w:rsidR="003513D6" w:rsidRPr="003513D6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>WEX program</w:t>
            </w:r>
            <w:r w:rsidRPr="003513D6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>.</w:t>
            </w:r>
            <w:r w:rsidR="0049198C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 xml:space="preserve"> </w:t>
            </w:r>
            <w:r w:rsidRPr="00941974">
              <w:rPr>
                <w:rFonts w:ascii="Arial" w:hAnsi="Arial" w:cs="Arial"/>
                <w:color w:val="0070C0"/>
              </w:rPr>
              <w:t xml:space="preserve">To date, Client has completed </w:t>
            </w:r>
            <w:r w:rsidR="00CF1456" w:rsidRPr="00CF1456">
              <w:rPr>
                <w:rFonts w:ascii="Arial" w:hAnsi="Arial" w:cs="Arial"/>
                <w:b/>
                <w:bCs/>
                <w:color w:val="0070C0"/>
              </w:rPr>
              <w:t>[#]</w:t>
            </w:r>
            <w:r w:rsidR="00CF1456" w:rsidRPr="00941974">
              <w:rPr>
                <w:rFonts w:ascii="Arial" w:hAnsi="Arial" w:cs="Arial"/>
                <w:color w:val="0070C0"/>
              </w:rPr>
              <w:t xml:space="preserve"> </w:t>
            </w:r>
            <w:r w:rsidRPr="00941974">
              <w:rPr>
                <w:rFonts w:ascii="Arial" w:hAnsi="Arial" w:cs="Arial"/>
                <w:color w:val="0070C0"/>
              </w:rPr>
              <w:t xml:space="preserve"> hours of WEX. </w:t>
            </w:r>
          </w:p>
          <w:p w14:paraId="43046AD4" w14:textId="77777777" w:rsidR="00D3357F" w:rsidRPr="00941974" w:rsidRDefault="00D3357F" w:rsidP="00430812">
            <w:pPr>
              <w:rPr>
                <w:rFonts w:ascii="Arial" w:hAnsi="Arial" w:cs="Arial"/>
                <w:color w:val="0070C0"/>
              </w:rPr>
            </w:pPr>
          </w:p>
          <w:p w14:paraId="339CE0D8" w14:textId="4C68231C" w:rsidR="00F96A32" w:rsidRPr="00941974" w:rsidRDefault="00430812" w:rsidP="00430812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hAnsi="Arial" w:cs="Arial"/>
                <w:color w:val="0070C0"/>
              </w:rPr>
              <w:t>The client has completed the</w:t>
            </w:r>
            <w:r w:rsidR="00A0541E" w:rsidRPr="00941974">
              <w:rPr>
                <w:rFonts w:ascii="Arial" w:hAnsi="Arial" w:cs="Arial"/>
                <w:color w:val="0070C0"/>
              </w:rPr>
              <w:t xml:space="preserve"> second</w:t>
            </w:r>
            <w:r w:rsidRPr="00941974">
              <w:rPr>
                <w:rFonts w:ascii="Arial" w:hAnsi="Arial" w:cs="Arial"/>
                <w:color w:val="0070C0"/>
              </w:rPr>
              <w:t xml:space="preserve"> LA:RISE JRA</w:t>
            </w:r>
            <w:r w:rsidR="007B337B">
              <w:rPr>
                <w:rFonts w:ascii="Arial" w:hAnsi="Arial" w:cs="Arial"/>
                <w:color w:val="0070C0"/>
              </w:rPr>
              <w:t>:</w:t>
            </w:r>
            <w:r w:rsidRPr="00941974">
              <w:rPr>
                <w:rFonts w:ascii="Arial" w:hAnsi="Arial" w:cs="Arial"/>
                <w:color w:val="0070C0"/>
              </w:rPr>
              <w:t xml:space="preserve"> </w:t>
            </w:r>
          </w:p>
          <w:p w14:paraId="04FD1C4C" w14:textId="77777777" w:rsidR="00F96A32" w:rsidRPr="00FE3662" w:rsidRDefault="00F96A32" w:rsidP="00F96A32">
            <w:pPr>
              <w:shd w:val="clear" w:color="auto" w:fill="FFFFFF"/>
              <w:rPr>
                <w:rFonts w:ascii="Arial" w:eastAsia="Times New Roman" w:hAnsi="Arial" w:cs="Arial"/>
                <w:color w:val="4472C4" w:themeColor="accent1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JOB READINESS ASSESSMENT [#]</w:t>
            </w:r>
            <w:r w:rsidRPr="00941974">
              <w:rPr>
                <w:rFonts w:ascii="Arial" w:eastAsia="Times New Roman" w:hAnsi="Arial" w:cs="Arial"/>
                <w:color w:val="0070C0"/>
              </w:rPr>
              <w:br/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ASSESSMENT DATE: </w:t>
            </w:r>
            <w:r w:rsidRPr="00941974">
              <w:rPr>
                <w:rFonts w:ascii="Arial" w:eastAsia="Times New Roman" w:hAnsi="Arial" w:cs="Arial"/>
                <w:color w:val="0070C0"/>
              </w:rPr>
              <w:br/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EVALUATORS: </w:t>
            </w:r>
            <w:r w:rsidRPr="00941974">
              <w:rPr>
                <w:rFonts w:ascii="Arial" w:eastAsia="Times New Roman" w:hAnsi="Arial" w:cs="Arial"/>
                <w:color w:val="0070C0"/>
              </w:rPr>
              <w:br/>
            </w:r>
            <w:r w:rsidRPr="00FE3662">
              <w:rPr>
                <w:rFonts w:ascii="Arial" w:eastAsia="Times New Roman" w:hAnsi="Arial" w:cs="Arial"/>
                <w:color w:val="4472C4" w:themeColor="accent1"/>
                <w:shd w:val="clear" w:color="auto" w:fill="FFFFFF"/>
              </w:rPr>
              <w:t xml:space="preserve">SCORE AND SUMMARY: </w:t>
            </w:r>
          </w:p>
          <w:p w14:paraId="7E1BD102" w14:textId="77777777" w:rsidR="00856F02" w:rsidRPr="00FE3662" w:rsidRDefault="00856F02" w:rsidP="00856F02">
            <w:pPr>
              <w:rPr>
                <w:rFonts w:ascii="Arial" w:hAnsi="Arial" w:cs="Arial"/>
                <w:color w:val="4472C4" w:themeColor="accent1"/>
              </w:rPr>
            </w:pPr>
            <w:r w:rsidRPr="00FE3662">
              <w:rPr>
                <w:rFonts w:ascii="Arial" w:hAnsi="Arial" w:cs="Arial"/>
                <w:color w:val="4472C4" w:themeColor="accent1"/>
              </w:rPr>
              <w:t>Copy of JRA submitted to WSC Partner</w:t>
            </w:r>
          </w:p>
          <w:p w14:paraId="1F6EF0E2" w14:textId="77777777" w:rsidR="00856F02" w:rsidRPr="00FE3662" w:rsidRDefault="00856F02" w:rsidP="00430812">
            <w:pPr>
              <w:rPr>
                <w:rFonts w:ascii="Arial" w:hAnsi="Arial" w:cs="Arial"/>
                <w:color w:val="4472C4" w:themeColor="accent1"/>
              </w:rPr>
            </w:pPr>
          </w:p>
          <w:p w14:paraId="200B1E84" w14:textId="77777777" w:rsidR="00430812" w:rsidRPr="00941974" w:rsidRDefault="00430812" w:rsidP="00430812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FE3662">
              <w:rPr>
                <w:rFonts w:ascii="Arial" w:eastAsia="Times New Roman" w:hAnsi="Arial" w:cs="Arial"/>
                <w:color w:val="4472C4" w:themeColor="accent1"/>
                <w:shd w:val="clear" w:color="auto" w:fill="FFFFFF"/>
              </w:rPr>
              <w:t xml:space="preserve">Client was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provided with the following referrals and resources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resources provided]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and supportive services.</w:t>
            </w:r>
          </w:p>
          <w:p w14:paraId="07B13B4C" w14:textId="6DBFEC19" w:rsidR="008A0743" w:rsidRPr="003513D6" w:rsidRDefault="00EC628C" w:rsidP="00734A76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Funding source: </w:t>
            </w:r>
            <w:r w:rsidR="007519F4" w:rsidRPr="00CF1456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LA:RISE or Non-LA:RISE]</w:t>
            </w:r>
            <w:r w:rsidR="007519F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funds were used to pay for these support services</w:t>
            </w:r>
          </w:p>
        </w:tc>
      </w:tr>
    </w:tbl>
    <w:p w14:paraId="59C1BBE3" w14:textId="77777777" w:rsidR="007519F4" w:rsidRPr="00941974" w:rsidRDefault="007519F4" w:rsidP="008A0743">
      <w:pPr>
        <w:rPr>
          <w:rFonts w:ascii="Arial" w:hAnsi="Arial" w:cs="Arial"/>
          <w:b/>
          <w:color w:val="0070C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7EBE" w:rsidRPr="00941974" w14:paraId="6B19370F" w14:textId="77777777" w:rsidTr="00734A76">
        <w:tc>
          <w:tcPr>
            <w:tcW w:w="9350" w:type="dxa"/>
            <w:gridSpan w:val="2"/>
          </w:tcPr>
          <w:p w14:paraId="3DCC8BBA" w14:textId="69F72F07" w:rsidR="008A0743" w:rsidRPr="009D0818" w:rsidRDefault="008A0743" w:rsidP="00734A76">
            <w:pPr>
              <w:jc w:val="center"/>
              <w:rPr>
                <w:rFonts w:ascii="Arial" w:hAnsi="Arial" w:cs="Arial"/>
              </w:rPr>
            </w:pPr>
            <w:r w:rsidRPr="009D0818">
              <w:rPr>
                <w:rFonts w:ascii="Arial" w:hAnsi="Arial" w:cs="Arial"/>
              </w:rPr>
              <w:t>CASE NOTE #6</w:t>
            </w:r>
          </w:p>
        </w:tc>
      </w:tr>
      <w:tr w:rsidR="00807EBE" w:rsidRPr="00941974" w14:paraId="50EABA00" w14:textId="77777777" w:rsidTr="00734A76">
        <w:tc>
          <w:tcPr>
            <w:tcW w:w="4675" w:type="dxa"/>
          </w:tcPr>
          <w:p w14:paraId="41622825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Header</w:t>
            </w:r>
          </w:p>
        </w:tc>
        <w:tc>
          <w:tcPr>
            <w:tcW w:w="4675" w:type="dxa"/>
          </w:tcPr>
          <w:p w14:paraId="6DAAEA48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Body</w:t>
            </w:r>
          </w:p>
        </w:tc>
      </w:tr>
      <w:tr w:rsidR="00A0541E" w:rsidRPr="00941974" w14:paraId="3ABD3CB5" w14:textId="77777777" w:rsidTr="00734A76">
        <w:tc>
          <w:tcPr>
            <w:tcW w:w="4675" w:type="dxa"/>
          </w:tcPr>
          <w:p w14:paraId="73283CA1" w14:textId="77777777" w:rsidR="000827E6" w:rsidRDefault="000827E6" w:rsidP="009A5359">
            <w:pPr>
              <w:rPr>
                <w:rFonts w:ascii="Arial" w:hAnsi="Arial" w:cs="Arial"/>
                <w:color w:val="0070C0"/>
              </w:rPr>
            </w:pPr>
            <w:r>
              <w:rPr>
                <w:rFonts w:ascii="Arial" w:hAnsi="Arial" w:cs="Arial"/>
                <w:color w:val="0070C0"/>
              </w:rPr>
              <w:t xml:space="preserve">ESE Update: </w:t>
            </w:r>
          </w:p>
          <w:p w14:paraId="4EC32B80" w14:textId="3835631E" w:rsidR="00A0541E" w:rsidRPr="00941974" w:rsidRDefault="00A0541E" w:rsidP="009A5359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hAnsi="Arial" w:cs="Arial"/>
                <w:color w:val="0070C0"/>
              </w:rPr>
              <w:t xml:space="preserve">Job readiness assessment (JRA) #3 </w:t>
            </w:r>
          </w:p>
        </w:tc>
        <w:tc>
          <w:tcPr>
            <w:tcW w:w="4675" w:type="dxa"/>
          </w:tcPr>
          <w:p w14:paraId="52CA129C" w14:textId="3F060050" w:rsidR="00D3357F" w:rsidRPr="00941974" w:rsidRDefault="00D3357F" w:rsidP="00D3357F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is still enrolled with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ESE]</w:t>
            </w:r>
            <w:r w:rsidR="003513D6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 xml:space="preserve"> </w:t>
            </w:r>
            <w:r w:rsidR="003513D6" w:rsidRPr="003513D6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>WEX program</w:t>
            </w:r>
            <w:r w:rsidRPr="003513D6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>.</w:t>
            </w:r>
            <w:r w:rsidR="007519F4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 xml:space="preserve"> </w:t>
            </w:r>
            <w:r w:rsidRPr="00941974">
              <w:rPr>
                <w:rFonts w:ascii="Arial" w:hAnsi="Arial" w:cs="Arial"/>
                <w:color w:val="0070C0"/>
              </w:rPr>
              <w:t xml:space="preserve">To date, Client has completed </w:t>
            </w:r>
            <w:r w:rsidR="004F1D8E" w:rsidRPr="00CF1456">
              <w:rPr>
                <w:rFonts w:ascii="Arial" w:hAnsi="Arial" w:cs="Arial"/>
                <w:b/>
                <w:bCs/>
                <w:color w:val="0070C0"/>
              </w:rPr>
              <w:t>[#]</w:t>
            </w:r>
            <w:r w:rsidR="004F1D8E" w:rsidRPr="00941974">
              <w:rPr>
                <w:rFonts w:ascii="Arial" w:hAnsi="Arial" w:cs="Arial"/>
                <w:color w:val="0070C0"/>
              </w:rPr>
              <w:t xml:space="preserve"> </w:t>
            </w:r>
            <w:r w:rsidRPr="00941974">
              <w:rPr>
                <w:rFonts w:ascii="Arial" w:hAnsi="Arial" w:cs="Arial"/>
                <w:color w:val="0070C0"/>
              </w:rPr>
              <w:t xml:space="preserve"> hours of WEX. </w:t>
            </w:r>
          </w:p>
          <w:p w14:paraId="10EC7AFA" w14:textId="77777777" w:rsidR="00D3357F" w:rsidRPr="00941974" w:rsidRDefault="00D3357F" w:rsidP="00A0541E">
            <w:pPr>
              <w:rPr>
                <w:rFonts w:ascii="Arial" w:hAnsi="Arial" w:cs="Arial"/>
                <w:color w:val="0070C0"/>
              </w:rPr>
            </w:pPr>
          </w:p>
          <w:p w14:paraId="4E649F3F" w14:textId="23476E30" w:rsidR="00A0541E" w:rsidRPr="00941974" w:rsidRDefault="00A0541E" w:rsidP="00A0541E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hAnsi="Arial" w:cs="Arial"/>
                <w:color w:val="0070C0"/>
              </w:rPr>
              <w:t>The client has completed the third LA:RISE JRA</w:t>
            </w:r>
            <w:r w:rsidR="002D0606">
              <w:rPr>
                <w:rFonts w:ascii="Arial" w:hAnsi="Arial" w:cs="Arial"/>
                <w:color w:val="0070C0"/>
              </w:rPr>
              <w:t>:</w:t>
            </w:r>
            <w:r w:rsidRPr="00941974">
              <w:rPr>
                <w:rFonts w:ascii="Arial" w:hAnsi="Arial" w:cs="Arial"/>
                <w:color w:val="0070C0"/>
              </w:rPr>
              <w:t xml:space="preserve"> </w:t>
            </w:r>
          </w:p>
          <w:p w14:paraId="6989D6B7" w14:textId="77777777" w:rsidR="00F96A32" w:rsidRPr="00941974" w:rsidRDefault="00F96A32" w:rsidP="00A0541E">
            <w:pPr>
              <w:rPr>
                <w:rFonts w:ascii="Arial" w:hAnsi="Arial" w:cs="Arial"/>
                <w:color w:val="0070C0"/>
              </w:rPr>
            </w:pPr>
          </w:p>
          <w:p w14:paraId="403B2E18" w14:textId="77777777" w:rsidR="00F96A32" w:rsidRPr="00FE3662" w:rsidRDefault="00F96A32" w:rsidP="00F96A32">
            <w:pPr>
              <w:shd w:val="clear" w:color="auto" w:fill="FFFFFF"/>
              <w:rPr>
                <w:rFonts w:ascii="Arial" w:eastAsia="Times New Roman" w:hAnsi="Arial" w:cs="Arial"/>
                <w:color w:val="4472C4" w:themeColor="accent1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JOB READINESS ASSESSMENT [#]</w:t>
            </w:r>
            <w:r w:rsidRPr="00941974">
              <w:rPr>
                <w:rFonts w:ascii="Arial" w:eastAsia="Times New Roman" w:hAnsi="Arial" w:cs="Arial"/>
                <w:color w:val="0070C0"/>
              </w:rPr>
              <w:br/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ASSESSMENT DATE: </w:t>
            </w:r>
            <w:r w:rsidRPr="00941974">
              <w:rPr>
                <w:rFonts w:ascii="Arial" w:eastAsia="Times New Roman" w:hAnsi="Arial" w:cs="Arial"/>
                <w:color w:val="0070C0"/>
              </w:rPr>
              <w:br/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EVALUATORS: </w:t>
            </w:r>
            <w:r w:rsidRPr="00941974">
              <w:rPr>
                <w:rFonts w:ascii="Arial" w:eastAsia="Times New Roman" w:hAnsi="Arial" w:cs="Arial"/>
                <w:color w:val="0070C0"/>
              </w:rPr>
              <w:br/>
            </w:r>
            <w:r w:rsidRPr="00FE3662">
              <w:rPr>
                <w:rFonts w:ascii="Arial" w:eastAsia="Times New Roman" w:hAnsi="Arial" w:cs="Arial"/>
                <w:color w:val="4472C4" w:themeColor="accent1"/>
                <w:shd w:val="clear" w:color="auto" w:fill="FFFFFF"/>
              </w:rPr>
              <w:t xml:space="preserve">SCORE AND SUMMARY: </w:t>
            </w:r>
          </w:p>
          <w:p w14:paraId="0C2E41CD" w14:textId="77777777" w:rsidR="00856F02" w:rsidRPr="00FE3662" w:rsidRDefault="00856F02" w:rsidP="00856F02">
            <w:pPr>
              <w:rPr>
                <w:rFonts w:ascii="Arial" w:hAnsi="Arial" w:cs="Arial"/>
                <w:color w:val="4472C4" w:themeColor="accent1"/>
              </w:rPr>
            </w:pPr>
            <w:r w:rsidRPr="00FE3662">
              <w:rPr>
                <w:rFonts w:ascii="Arial" w:hAnsi="Arial" w:cs="Arial"/>
                <w:color w:val="4472C4" w:themeColor="accent1"/>
              </w:rPr>
              <w:t>Copy of JRA submitted to WSC Partner</w:t>
            </w:r>
          </w:p>
          <w:p w14:paraId="053E0257" w14:textId="77777777" w:rsidR="00A0541E" w:rsidRPr="00FE3662" w:rsidRDefault="00A0541E" w:rsidP="00A0541E">
            <w:pPr>
              <w:rPr>
                <w:rFonts w:ascii="Arial" w:hAnsi="Arial" w:cs="Arial"/>
                <w:color w:val="4472C4" w:themeColor="accent1"/>
              </w:rPr>
            </w:pPr>
          </w:p>
          <w:p w14:paraId="36EC7DE7" w14:textId="77777777" w:rsidR="00A0541E" w:rsidRPr="00941974" w:rsidRDefault="00A0541E" w:rsidP="00A0541E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FE3662">
              <w:rPr>
                <w:rFonts w:ascii="Arial" w:eastAsia="Times New Roman" w:hAnsi="Arial" w:cs="Arial"/>
                <w:color w:val="4472C4" w:themeColor="accent1"/>
                <w:shd w:val="clear" w:color="auto" w:fill="FFFFFF"/>
              </w:rPr>
              <w:lastRenderedPageBreak/>
              <w:t xml:space="preserve">Client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was provided with the following referrals and resources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resources provided]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and supportive services.</w:t>
            </w:r>
          </w:p>
          <w:p w14:paraId="3068ACE3" w14:textId="79B28064" w:rsidR="00A0541E" w:rsidRPr="003513D6" w:rsidRDefault="00EC628C" w:rsidP="00A0541E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Funding source: </w:t>
            </w:r>
            <w:r w:rsidR="007519F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[</w:t>
            </w:r>
            <w:r w:rsidR="007519F4" w:rsidRPr="004F1D8E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LA:RISE or Non-LA:RISE</w:t>
            </w:r>
            <w:r w:rsidR="007519F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]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funds were used to pay for these support services</w:t>
            </w:r>
            <w:r w:rsidR="007519F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.</w:t>
            </w:r>
          </w:p>
        </w:tc>
      </w:tr>
    </w:tbl>
    <w:p w14:paraId="08CEC718" w14:textId="77777777" w:rsidR="008A0743" w:rsidRPr="00941974" w:rsidRDefault="008A0743" w:rsidP="008A0743">
      <w:pPr>
        <w:rPr>
          <w:rFonts w:ascii="Arial" w:hAnsi="Arial" w:cs="Arial"/>
          <w:b/>
          <w:color w:val="0070C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7EBE" w:rsidRPr="00941974" w14:paraId="46377B0B" w14:textId="77777777" w:rsidTr="00734A76">
        <w:tc>
          <w:tcPr>
            <w:tcW w:w="9350" w:type="dxa"/>
            <w:gridSpan w:val="2"/>
          </w:tcPr>
          <w:p w14:paraId="4AD41BB3" w14:textId="6565CEB5" w:rsidR="008A0743" w:rsidRPr="009D0818" w:rsidRDefault="008A0743" w:rsidP="00734A76">
            <w:pPr>
              <w:jc w:val="center"/>
              <w:rPr>
                <w:rFonts w:ascii="Arial" w:hAnsi="Arial" w:cs="Arial"/>
              </w:rPr>
            </w:pPr>
            <w:r w:rsidRPr="009D0818">
              <w:rPr>
                <w:rFonts w:ascii="Arial" w:hAnsi="Arial" w:cs="Arial"/>
              </w:rPr>
              <w:t>CASE NOTE #7</w:t>
            </w:r>
          </w:p>
        </w:tc>
      </w:tr>
      <w:tr w:rsidR="00807EBE" w:rsidRPr="00941974" w14:paraId="69BAA4B4" w14:textId="77777777" w:rsidTr="00734A76">
        <w:tc>
          <w:tcPr>
            <w:tcW w:w="4675" w:type="dxa"/>
          </w:tcPr>
          <w:p w14:paraId="597826BE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Header</w:t>
            </w:r>
          </w:p>
        </w:tc>
        <w:tc>
          <w:tcPr>
            <w:tcW w:w="4675" w:type="dxa"/>
          </w:tcPr>
          <w:p w14:paraId="71732761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Body</w:t>
            </w:r>
          </w:p>
        </w:tc>
      </w:tr>
      <w:tr w:rsidR="00B728E3" w:rsidRPr="00941974" w14:paraId="5443F2A3" w14:textId="77777777" w:rsidTr="00734A76">
        <w:tc>
          <w:tcPr>
            <w:tcW w:w="4675" w:type="dxa"/>
          </w:tcPr>
          <w:p w14:paraId="605C9FC8" w14:textId="30342821" w:rsidR="00457B3F" w:rsidRDefault="00457B3F" w:rsidP="00B728E3">
            <w:pPr>
              <w:rPr>
                <w:rFonts w:ascii="Arial" w:eastAsia="Times New Roman" w:hAnsi="Arial" w:cs="Arial"/>
                <w:color w:val="0070C0"/>
              </w:rPr>
            </w:pPr>
            <w:r>
              <w:rPr>
                <w:rFonts w:ascii="Arial" w:eastAsia="Times New Roman" w:hAnsi="Arial" w:cs="Arial"/>
                <w:color w:val="0070C0"/>
              </w:rPr>
              <w:t xml:space="preserve">ESE Update: </w:t>
            </w:r>
          </w:p>
          <w:p w14:paraId="029AA91F" w14:textId="246E248E" w:rsidR="00B728E3" w:rsidRPr="00941974" w:rsidRDefault="00B728E3" w:rsidP="00B728E3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eastAsia="Times New Roman" w:hAnsi="Arial" w:cs="Arial"/>
                <w:color w:val="0070C0"/>
              </w:rPr>
              <w:t>Workshop</w:t>
            </w:r>
            <w:r w:rsidR="003513D6">
              <w:rPr>
                <w:rFonts w:ascii="Arial" w:eastAsia="Times New Roman" w:hAnsi="Arial" w:cs="Arial"/>
                <w:color w:val="0070C0"/>
              </w:rPr>
              <w:t>s</w:t>
            </w:r>
            <w:r w:rsidRPr="00941974">
              <w:rPr>
                <w:rFonts w:ascii="Arial" w:eastAsia="Times New Roman" w:hAnsi="Arial" w:cs="Arial"/>
                <w:color w:val="0070C0"/>
              </w:rPr>
              <w:t>/Training</w:t>
            </w:r>
          </w:p>
        </w:tc>
        <w:tc>
          <w:tcPr>
            <w:tcW w:w="4675" w:type="dxa"/>
          </w:tcPr>
          <w:p w14:paraId="3435D1FA" w14:textId="731C74A2" w:rsidR="00D3357F" w:rsidRPr="00941974" w:rsidRDefault="00D3357F" w:rsidP="00D3357F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is still enrolled with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ESE]</w:t>
            </w:r>
            <w:r w:rsidR="003513D6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 xml:space="preserve"> </w:t>
            </w:r>
            <w:r w:rsidR="003513D6" w:rsidRPr="003513D6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>WEX program</w:t>
            </w:r>
            <w:r w:rsidRPr="003513D6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>.</w:t>
            </w:r>
            <w:r w:rsidR="004F1D8E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 xml:space="preserve"> </w:t>
            </w:r>
            <w:r w:rsidRPr="00941974">
              <w:rPr>
                <w:rFonts w:ascii="Arial" w:hAnsi="Arial" w:cs="Arial"/>
                <w:color w:val="0070C0"/>
              </w:rPr>
              <w:t xml:space="preserve">To date, Client has completed </w:t>
            </w:r>
            <w:r w:rsidR="004F1D8E" w:rsidRPr="00CF1456">
              <w:rPr>
                <w:rFonts w:ascii="Arial" w:hAnsi="Arial" w:cs="Arial"/>
                <w:b/>
                <w:bCs/>
                <w:color w:val="0070C0"/>
              </w:rPr>
              <w:t>[#]</w:t>
            </w:r>
            <w:r w:rsidR="004F1D8E" w:rsidRPr="00941974">
              <w:rPr>
                <w:rFonts w:ascii="Arial" w:hAnsi="Arial" w:cs="Arial"/>
                <w:color w:val="0070C0"/>
              </w:rPr>
              <w:t xml:space="preserve"> </w:t>
            </w:r>
            <w:r w:rsidRPr="00941974">
              <w:rPr>
                <w:rFonts w:ascii="Arial" w:hAnsi="Arial" w:cs="Arial"/>
                <w:color w:val="0070C0"/>
              </w:rPr>
              <w:t xml:space="preserve"> hours of WEX. </w:t>
            </w:r>
          </w:p>
          <w:p w14:paraId="780B0DE9" w14:textId="77777777" w:rsidR="00D3357F" w:rsidRPr="00941974" w:rsidRDefault="00D3357F" w:rsidP="00B728E3">
            <w:pPr>
              <w:shd w:val="clear" w:color="auto" w:fill="FFFFFF"/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</w:p>
          <w:p w14:paraId="34DAFC17" w14:textId="2EB5772D" w:rsidR="00B728E3" w:rsidRPr="00941974" w:rsidRDefault="00B728E3" w:rsidP="00B728E3">
            <w:pPr>
              <w:shd w:val="clear" w:color="auto" w:fill="FFFFFF"/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attended a workshop/training on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date]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that </w:t>
            </w:r>
            <w:r w:rsidR="002A5FE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covered the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following content: </w:t>
            </w:r>
          </w:p>
          <w:p w14:paraId="629E162A" w14:textId="09FD0566" w:rsidR="00464F5D" w:rsidRPr="00941974" w:rsidRDefault="00464F5D" w:rsidP="00B728E3">
            <w:pPr>
              <w:shd w:val="clear" w:color="auto" w:fill="FFFFFF"/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Workshop/training was provided by:</w:t>
            </w:r>
            <w:r w:rsidR="00437A38"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 xml:space="preserve"> [</w:t>
            </w:r>
            <w:r w:rsidR="00437A38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ESE, WSC or other</w:t>
            </w:r>
            <w:r w:rsidR="00437A38"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]</w:t>
            </w:r>
          </w:p>
          <w:p w14:paraId="13E1E48E" w14:textId="77777777" w:rsidR="00793E9B" w:rsidRPr="00941974" w:rsidRDefault="00793E9B" w:rsidP="00B728E3">
            <w:pPr>
              <w:shd w:val="clear" w:color="auto" w:fill="FFFFFF"/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</w:p>
          <w:p w14:paraId="5C09E550" w14:textId="09DBD324" w:rsidR="00793E9B" w:rsidRPr="00941974" w:rsidRDefault="00793E9B" w:rsidP="00793E9B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was provided with the following referrals and resources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resources provided]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and supportive services.</w:t>
            </w:r>
          </w:p>
          <w:p w14:paraId="0256BAAB" w14:textId="6A28BBB1" w:rsidR="00B728E3" w:rsidRPr="00D91CF8" w:rsidRDefault="00EC628C" w:rsidP="00B728E3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Funding source: </w:t>
            </w:r>
            <w:r w:rsidR="00D91CF8" w:rsidRPr="004F1D8E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LA:RISE or Non-LA:RISE]</w:t>
            </w:r>
            <w:r w:rsidR="00D91CF8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funds were used to pay for these support services</w:t>
            </w:r>
            <w:r w:rsidR="00D91CF8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.</w:t>
            </w:r>
          </w:p>
        </w:tc>
      </w:tr>
    </w:tbl>
    <w:p w14:paraId="4DC030C0" w14:textId="77777777" w:rsidR="008A0743" w:rsidRPr="00941974" w:rsidRDefault="008A0743" w:rsidP="008A0743">
      <w:pPr>
        <w:rPr>
          <w:rFonts w:ascii="Arial" w:hAnsi="Arial" w:cs="Arial"/>
          <w:b/>
          <w:color w:val="0070C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7EBE" w:rsidRPr="00941974" w14:paraId="632D4327" w14:textId="77777777" w:rsidTr="00734A76">
        <w:tc>
          <w:tcPr>
            <w:tcW w:w="9350" w:type="dxa"/>
            <w:gridSpan w:val="2"/>
          </w:tcPr>
          <w:p w14:paraId="0DB7E733" w14:textId="246FC222" w:rsidR="008A0743" w:rsidRPr="009D0818" w:rsidRDefault="008A0743" w:rsidP="00734A76">
            <w:pPr>
              <w:jc w:val="center"/>
              <w:rPr>
                <w:rFonts w:ascii="Arial" w:hAnsi="Arial" w:cs="Arial"/>
              </w:rPr>
            </w:pPr>
            <w:r w:rsidRPr="009D0818">
              <w:rPr>
                <w:rFonts w:ascii="Arial" w:hAnsi="Arial" w:cs="Arial"/>
              </w:rPr>
              <w:t>CASE NOTE #8</w:t>
            </w:r>
          </w:p>
        </w:tc>
      </w:tr>
      <w:tr w:rsidR="00807EBE" w:rsidRPr="00941974" w14:paraId="6ED3F306" w14:textId="77777777" w:rsidTr="00734A76">
        <w:tc>
          <w:tcPr>
            <w:tcW w:w="4675" w:type="dxa"/>
          </w:tcPr>
          <w:p w14:paraId="5A760EC6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Header</w:t>
            </w:r>
          </w:p>
        </w:tc>
        <w:tc>
          <w:tcPr>
            <w:tcW w:w="4675" w:type="dxa"/>
          </w:tcPr>
          <w:p w14:paraId="7E21B970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Body</w:t>
            </w:r>
          </w:p>
        </w:tc>
      </w:tr>
      <w:tr w:rsidR="00B728E3" w:rsidRPr="00941974" w14:paraId="29AB8A97" w14:textId="77777777" w:rsidTr="00734A76">
        <w:tc>
          <w:tcPr>
            <w:tcW w:w="4675" w:type="dxa"/>
          </w:tcPr>
          <w:p w14:paraId="06E569EC" w14:textId="77777777" w:rsidR="00FD6AEC" w:rsidRDefault="00FD6AEC" w:rsidP="00B728E3">
            <w:pPr>
              <w:rPr>
                <w:rFonts w:ascii="Arial" w:eastAsia="Times New Roman" w:hAnsi="Arial" w:cs="Arial"/>
                <w:color w:val="0070C0"/>
              </w:rPr>
            </w:pPr>
            <w:r>
              <w:rPr>
                <w:rFonts w:ascii="Arial" w:eastAsia="Times New Roman" w:hAnsi="Arial" w:cs="Arial"/>
                <w:color w:val="0070C0"/>
              </w:rPr>
              <w:t>ESE Update:</w:t>
            </w:r>
          </w:p>
          <w:p w14:paraId="0FED974F" w14:textId="28BB90B9" w:rsidR="00B728E3" w:rsidRPr="00941974" w:rsidRDefault="00790350" w:rsidP="00B728E3">
            <w:pPr>
              <w:rPr>
                <w:rFonts w:ascii="Arial" w:hAnsi="Arial" w:cs="Arial"/>
                <w:color w:val="0070C0"/>
              </w:rPr>
            </w:pPr>
            <w:r>
              <w:rPr>
                <w:rFonts w:ascii="Arial" w:eastAsia="Times New Roman" w:hAnsi="Arial" w:cs="Arial"/>
                <w:color w:val="0070C0"/>
              </w:rPr>
              <w:t xml:space="preserve">Transitional Employment/ </w:t>
            </w:r>
            <w:r w:rsidR="00B728E3" w:rsidRPr="00941974">
              <w:rPr>
                <w:rFonts w:ascii="Arial" w:eastAsia="Times New Roman" w:hAnsi="Arial" w:cs="Arial"/>
                <w:color w:val="0070C0"/>
              </w:rPr>
              <w:t xml:space="preserve">Work Experience (WEX) Completion </w:t>
            </w:r>
          </w:p>
        </w:tc>
        <w:tc>
          <w:tcPr>
            <w:tcW w:w="4675" w:type="dxa"/>
          </w:tcPr>
          <w:p w14:paraId="15AE2453" w14:textId="422D127D" w:rsidR="00C344F1" w:rsidRPr="00941974" w:rsidRDefault="005A160F" w:rsidP="00C344F1">
            <w:pPr>
              <w:shd w:val="clear" w:color="auto" w:fill="FFFFFF"/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</w:t>
            </w:r>
            <w:r w:rsidR="00B728E3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completed the transitional job employment program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on {date}</w:t>
            </w:r>
            <w:r w:rsidR="00B728E3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. </w:t>
            </w:r>
            <w:r w:rsidR="00C344F1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worked a total of </w:t>
            </w:r>
            <w:r w:rsidR="009745E6" w:rsidRPr="00CF1456">
              <w:rPr>
                <w:rFonts w:ascii="Arial" w:hAnsi="Arial" w:cs="Arial"/>
                <w:b/>
                <w:bCs/>
                <w:color w:val="0070C0"/>
              </w:rPr>
              <w:t>[#]</w:t>
            </w:r>
            <w:r w:rsidR="009745E6" w:rsidRPr="00941974">
              <w:rPr>
                <w:rFonts w:ascii="Arial" w:hAnsi="Arial" w:cs="Arial"/>
                <w:color w:val="0070C0"/>
              </w:rPr>
              <w:t xml:space="preserve"> </w:t>
            </w:r>
            <w:r w:rsidR="00C344F1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WEX hours with </w:t>
            </w:r>
            <w:r w:rsidR="00C344F1"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ESE]</w:t>
            </w:r>
            <w:r w:rsidR="00C344F1"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.</w:t>
            </w:r>
          </w:p>
          <w:p w14:paraId="57610073" w14:textId="77777777" w:rsidR="00E1310E" w:rsidRDefault="00E1310E" w:rsidP="00B728E3">
            <w:pPr>
              <w:shd w:val="clear" w:color="auto" w:fill="FFFFFF"/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</w:p>
          <w:p w14:paraId="4E586847" w14:textId="2C626F9F" w:rsidR="00E45D8A" w:rsidRDefault="00B728E3" w:rsidP="00B728E3">
            <w:pPr>
              <w:shd w:val="clear" w:color="auto" w:fill="FFFFFF"/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ESE and WSC </w:t>
            </w:r>
            <w:r w:rsidR="00E45D8A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LA:RISE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job developers </w:t>
            </w:r>
            <w:r w:rsidR="00E45D8A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are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working to provide job placement services. </w:t>
            </w:r>
          </w:p>
          <w:p w14:paraId="52E8416E" w14:textId="77777777" w:rsidR="00E45D8A" w:rsidRDefault="00E45D8A" w:rsidP="00B728E3">
            <w:pPr>
              <w:shd w:val="clear" w:color="auto" w:fill="FFFFFF"/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</w:p>
          <w:p w14:paraId="435E79D4" w14:textId="0273F842" w:rsidR="00B728E3" w:rsidRPr="00941974" w:rsidRDefault="00C344F1" w:rsidP="00B728E3">
            <w:pPr>
              <w:shd w:val="clear" w:color="auto" w:fill="FFFFFF"/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attended the following LA:RISE targeted hiring event(s): </w:t>
            </w:r>
            <w:r w:rsidR="004A6770"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</w:t>
            </w:r>
            <w:r w:rsidR="004A6770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 xml:space="preserve">date and </w:t>
            </w:r>
            <w:r w:rsidR="004A6770"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 xml:space="preserve"> </w:t>
            </w:r>
            <w:r w:rsidR="004A6770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employers, coordinated by ESE and/or WSC or other</w:t>
            </w:r>
            <w:r w:rsidR="004A6770"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]</w:t>
            </w:r>
            <w:r w:rsidR="004A6770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.</w:t>
            </w:r>
          </w:p>
          <w:p w14:paraId="513FBE5B" w14:textId="77777777" w:rsidR="00793E9B" w:rsidRPr="00941974" w:rsidRDefault="00793E9B" w:rsidP="00B728E3">
            <w:pPr>
              <w:shd w:val="clear" w:color="auto" w:fill="FFFFFF"/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</w:p>
          <w:p w14:paraId="7DD92B1D" w14:textId="77777777" w:rsidR="00793E9B" w:rsidRPr="00941974" w:rsidRDefault="00793E9B" w:rsidP="00793E9B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was provided with the following referrals and resources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resources provided]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and supportive services.</w:t>
            </w:r>
          </w:p>
          <w:p w14:paraId="28D25FA2" w14:textId="2E8561AF" w:rsidR="00B728E3" w:rsidRPr="00D91CF8" w:rsidRDefault="00EC628C" w:rsidP="00D91CF8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Funding source: </w:t>
            </w:r>
            <w:r w:rsidR="00D91CF8" w:rsidRPr="009745E6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LA:RISE or Non-LA:RISE]</w:t>
            </w:r>
            <w:r w:rsidR="00D91CF8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funds were used to pay for these support services</w:t>
            </w:r>
            <w:r w:rsidR="00D91CF8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.</w:t>
            </w:r>
          </w:p>
        </w:tc>
      </w:tr>
    </w:tbl>
    <w:p w14:paraId="34F09A4C" w14:textId="77777777" w:rsidR="008A0743" w:rsidRDefault="008A0743" w:rsidP="008A0743">
      <w:pPr>
        <w:rPr>
          <w:rFonts w:ascii="Arial" w:hAnsi="Arial" w:cs="Arial"/>
          <w:b/>
          <w:color w:val="0070C0"/>
        </w:rPr>
      </w:pPr>
    </w:p>
    <w:p w14:paraId="346B40C3" w14:textId="77777777" w:rsidR="00AF1C00" w:rsidRPr="00941974" w:rsidRDefault="00AF1C00" w:rsidP="008A0743">
      <w:pPr>
        <w:rPr>
          <w:rFonts w:ascii="Arial" w:hAnsi="Arial" w:cs="Arial"/>
          <w:b/>
          <w:color w:val="0070C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7EBE" w:rsidRPr="00941974" w14:paraId="72F4EE35" w14:textId="77777777" w:rsidTr="00734A76">
        <w:tc>
          <w:tcPr>
            <w:tcW w:w="9350" w:type="dxa"/>
            <w:gridSpan w:val="2"/>
          </w:tcPr>
          <w:p w14:paraId="6E775496" w14:textId="6A9066A6" w:rsidR="008A0743" w:rsidRPr="009D0818" w:rsidRDefault="008A0743" w:rsidP="00734A76">
            <w:pPr>
              <w:jc w:val="center"/>
              <w:rPr>
                <w:rFonts w:ascii="Arial" w:hAnsi="Arial" w:cs="Arial"/>
              </w:rPr>
            </w:pPr>
            <w:r w:rsidRPr="009D0818">
              <w:rPr>
                <w:rFonts w:ascii="Arial" w:hAnsi="Arial" w:cs="Arial"/>
              </w:rPr>
              <w:lastRenderedPageBreak/>
              <w:t>CASE NOTE #9</w:t>
            </w:r>
          </w:p>
        </w:tc>
      </w:tr>
      <w:tr w:rsidR="00807EBE" w:rsidRPr="00941974" w14:paraId="595BA23A" w14:textId="77777777" w:rsidTr="00734A76">
        <w:tc>
          <w:tcPr>
            <w:tcW w:w="4675" w:type="dxa"/>
          </w:tcPr>
          <w:p w14:paraId="396360DD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Header</w:t>
            </w:r>
          </w:p>
        </w:tc>
        <w:tc>
          <w:tcPr>
            <w:tcW w:w="4675" w:type="dxa"/>
          </w:tcPr>
          <w:p w14:paraId="3487D0A2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Body</w:t>
            </w:r>
          </w:p>
        </w:tc>
      </w:tr>
      <w:tr w:rsidR="00B728E3" w:rsidRPr="00941974" w14:paraId="613613EC" w14:textId="77777777" w:rsidTr="00734A76">
        <w:tc>
          <w:tcPr>
            <w:tcW w:w="4675" w:type="dxa"/>
          </w:tcPr>
          <w:p w14:paraId="2068D980" w14:textId="77777777" w:rsidR="00764ED4" w:rsidRDefault="00764ED4" w:rsidP="00B728E3">
            <w:pPr>
              <w:rPr>
                <w:rFonts w:ascii="Arial" w:eastAsia="Times New Roman" w:hAnsi="Arial" w:cs="Arial"/>
                <w:color w:val="0070C0"/>
              </w:rPr>
            </w:pPr>
            <w:r>
              <w:rPr>
                <w:rFonts w:ascii="Arial" w:eastAsia="Times New Roman" w:hAnsi="Arial" w:cs="Arial"/>
                <w:color w:val="0070C0"/>
              </w:rPr>
              <w:t xml:space="preserve">ESE Update: </w:t>
            </w:r>
          </w:p>
          <w:p w14:paraId="1CEA0190" w14:textId="77777777" w:rsidR="00926995" w:rsidRDefault="00B728E3" w:rsidP="00B728E3">
            <w:pPr>
              <w:rPr>
                <w:rFonts w:ascii="Arial" w:eastAsia="Times New Roman" w:hAnsi="Arial" w:cs="Arial"/>
                <w:color w:val="0070C0"/>
              </w:rPr>
            </w:pPr>
            <w:r w:rsidRPr="00941974">
              <w:rPr>
                <w:rFonts w:ascii="Arial" w:eastAsia="Times New Roman" w:hAnsi="Arial" w:cs="Arial"/>
                <w:color w:val="0070C0"/>
              </w:rPr>
              <w:t>Placement</w:t>
            </w:r>
            <w:r w:rsidR="00DD3051">
              <w:rPr>
                <w:rFonts w:ascii="Arial" w:eastAsia="Times New Roman" w:hAnsi="Arial" w:cs="Arial"/>
                <w:color w:val="0070C0"/>
              </w:rPr>
              <w:t xml:space="preserve"> Status</w:t>
            </w:r>
            <w:r w:rsidR="00926995">
              <w:rPr>
                <w:rFonts w:ascii="Arial" w:eastAsia="Times New Roman" w:hAnsi="Arial" w:cs="Arial"/>
                <w:color w:val="0070C0"/>
              </w:rPr>
              <w:t xml:space="preserve"> </w:t>
            </w:r>
          </w:p>
          <w:p w14:paraId="285C7FED" w14:textId="4CB5F1E2" w:rsidR="00B728E3" w:rsidRPr="00941974" w:rsidRDefault="00926995" w:rsidP="00B728E3">
            <w:pPr>
              <w:rPr>
                <w:rFonts w:ascii="Arial" w:hAnsi="Arial" w:cs="Arial"/>
                <w:color w:val="0070C0"/>
              </w:rPr>
            </w:pPr>
            <w:r>
              <w:rPr>
                <w:rFonts w:ascii="Arial" w:eastAsia="Times New Roman" w:hAnsi="Arial" w:cs="Arial"/>
                <w:color w:val="0070C0"/>
              </w:rPr>
              <w:t>(Unsubsidized Employment)</w:t>
            </w:r>
          </w:p>
        </w:tc>
        <w:tc>
          <w:tcPr>
            <w:tcW w:w="4675" w:type="dxa"/>
          </w:tcPr>
          <w:p w14:paraId="77A0FF62" w14:textId="2ADF7798" w:rsidR="00B728E3" w:rsidRDefault="00B728E3" w:rsidP="00B728E3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obtained outside employment on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date]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with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placement name]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. Client has also been </w:t>
            </w:r>
            <w:r w:rsidR="00EF2F66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informed about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</w:t>
            </w:r>
            <w:r w:rsidR="0015419B" w:rsidRPr="00EF2F66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 xml:space="preserve">LA:RISE </w:t>
            </w:r>
            <w:r w:rsidRPr="00EF2F66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>Retention Service</w:t>
            </w:r>
            <w:r w:rsidR="0015419B" w:rsidRPr="00EF2F66">
              <w:rPr>
                <w:rFonts w:ascii="Arial" w:eastAsia="Times New Roman" w:hAnsi="Arial" w:cs="Arial"/>
                <w:bCs/>
                <w:color w:val="0070C0"/>
                <w:shd w:val="clear" w:color="auto" w:fill="FFFFFF"/>
              </w:rPr>
              <w:t>s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</w:t>
            </w:r>
            <w:r w:rsidR="00EF2F66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program </w:t>
            </w:r>
            <w:r w:rsidR="00DD0898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and </w:t>
            </w:r>
            <w:r w:rsidR="003808EE" w:rsidRPr="003808EE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</w:t>
            </w:r>
            <w:r w:rsidR="00DD0898" w:rsidRPr="003808EE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is</w:t>
            </w:r>
            <w:r w:rsidR="003808EE" w:rsidRPr="003808EE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 xml:space="preserve"> or is not]</w:t>
            </w:r>
            <w:r w:rsidR="00DD0898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interested in receiving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</w:t>
            </w:r>
            <w:r w:rsidR="00EF2F66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ontinued </w:t>
            </w:r>
            <w:r w:rsidR="003808EE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LA:RISE </w:t>
            </w:r>
            <w:r w:rsidR="00EF2F66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ase management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support</w:t>
            </w:r>
            <w:r w:rsidR="00757802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post job placement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.</w:t>
            </w:r>
          </w:p>
          <w:p w14:paraId="54F56644" w14:textId="77777777" w:rsidR="00DF40C1" w:rsidRDefault="00DF40C1" w:rsidP="00B728E3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</w:p>
          <w:p w14:paraId="5B83E0CF" w14:textId="57CD4613" w:rsidR="00DF40C1" w:rsidRDefault="00DF40C1" w:rsidP="00B728E3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3F35F6">
              <w:rPr>
                <w:rFonts w:ascii="Arial" w:eastAsia="Times New Roman" w:hAnsi="Arial" w:cs="Arial"/>
                <w:color w:val="0070C0"/>
                <w:u w:val="single"/>
                <w:shd w:val="clear" w:color="auto" w:fill="FFFFFF"/>
              </w:rPr>
              <w:t>For LA:RISE Youth Academy Only</w:t>
            </w:r>
            <w:r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:</w:t>
            </w:r>
          </w:p>
          <w:p w14:paraId="577B6C58" w14:textId="1E77CBDF" w:rsidR="00DF40C1" w:rsidRPr="00941974" w:rsidRDefault="00DF40C1" w:rsidP="00B728E3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has enrolled in certificated training with </w:t>
            </w:r>
            <w:r w:rsidRPr="00DF40C1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school/training name].</w:t>
            </w:r>
            <w:r w:rsidR="00111E90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 xml:space="preserve"> </w:t>
            </w:r>
            <w:r w:rsidR="00C67C73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The training sector is: </w:t>
            </w:r>
            <w:r w:rsidR="00C67C73" w:rsidRPr="00C67C73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</w:t>
            </w:r>
            <w:r w:rsidR="00111E90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sector/</w:t>
            </w:r>
            <w:r w:rsidR="00C67C73" w:rsidRPr="00C67C73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name of program].</w:t>
            </w:r>
            <w:r w:rsidR="00C67C73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 xml:space="preserve"> </w:t>
            </w:r>
            <w:r w:rsidR="00C67C73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The </w:t>
            </w:r>
            <w:r w:rsidR="003F35F6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ertificate of completion is anticipated to be secured by </w:t>
            </w:r>
            <w:r w:rsidR="003F35F6" w:rsidRPr="003F35F6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date].</w:t>
            </w:r>
          </w:p>
          <w:p w14:paraId="18027B7D" w14:textId="77777777" w:rsidR="00EC628C" w:rsidRPr="00941974" w:rsidRDefault="00EC628C" w:rsidP="00B728E3">
            <w:pPr>
              <w:rPr>
                <w:rFonts w:ascii="Arial" w:hAnsi="Arial" w:cs="Arial"/>
                <w:color w:val="0070C0"/>
              </w:rPr>
            </w:pPr>
          </w:p>
          <w:p w14:paraId="757590C6" w14:textId="77777777" w:rsidR="00EC628C" w:rsidRPr="00941974" w:rsidRDefault="00EC628C" w:rsidP="00EC628C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was provided with the following referrals and resources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resources provided]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and supportive services.</w:t>
            </w:r>
          </w:p>
          <w:p w14:paraId="7FA467FB" w14:textId="14A1489E" w:rsidR="00EC628C" w:rsidRPr="00D91CF8" w:rsidRDefault="00EC628C" w:rsidP="00D91CF8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Funding source: </w:t>
            </w:r>
            <w:r w:rsidR="00D91CF8" w:rsidRPr="009745E6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LA:RISE or Non-LA:RISE]</w:t>
            </w:r>
            <w:r w:rsidR="00D91CF8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funds were used to pay for these support services</w:t>
            </w:r>
            <w:r w:rsidR="00D91CF8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.</w:t>
            </w:r>
          </w:p>
        </w:tc>
      </w:tr>
    </w:tbl>
    <w:p w14:paraId="514ED56B" w14:textId="77777777" w:rsidR="009745E6" w:rsidRPr="00941974" w:rsidRDefault="009745E6" w:rsidP="008A0743">
      <w:pPr>
        <w:rPr>
          <w:rFonts w:ascii="Arial" w:hAnsi="Arial" w:cs="Arial"/>
          <w:b/>
          <w:color w:val="0070C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7EBE" w:rsidRPr="00941974" w14:paraId="74F9839D" w14:textId="77777777" w:rsidTr="00734A76">
        <w:tc>
          <w:tcPr>
            <w:tcW w:w="9350" w:type="dxa"/>
            <w:gridSpan w:val="2"/>
          </w:tcPr>
          <w:p w14:paraId="40BEDB8D" w14:textId="5B0B8573" w:rsidR="008A0743" w:rsidRPr="009D0818" w:rsidRDefault="008A0743" w:rsidP="00734A76">
            <w:pPr>
              <w:jc w:val="center"/>
              <w:rPr>
                <w:rFonts w:ascii="Arial" w:hAnsi="Arial" w:cs="Arial"/>
              </w:rPr>
            </w:pPr>
            <w:r w:rsidRPr="009D0818">
              <w:rPr>
                <w:rFonts w:ascii="Arial" w:hAnsi="Arial" w:cs="Arial"/>
              </w:rPr>
              <w:t>CASE NOTE #10</w:t>
            </w:r>
          </w:p>
        </w:tc>
      </w:tr>
      <w:tr w:rsidR="00807EBE" w:rsidRPr="00941974" w14:paraId="02767C7B" w14:textId="77777777" w:rsidTr="00734A76">
        <w:tc>
          <w:tcPr>
            <w:tcW w:w="4675" w:type="dxa"/>
          </w:tcPr>
          <w:p w14:paraId="233B249C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Header</w:t>
            </w:r>
          </w:p>
        </w:tc>
        <w:tc>
          <w:tcPr>
            <w:tcW w:w="4675" w:type="dxa"/>
          </w:tcPr>
          <w:p w14:paraId="2EF830D7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Body</w:t>
            </w:r>
          </w:p>
        </w:tc>
      </w:tr>
      <w:tr w:rsidR="00807EBE" w:rsidRPr="00941974" w14:paraId="0A49A221" w14:textId="77777777" w:rsidTr="00734A76">
        <w:tc>
          <w:tcPr>
            <w:tcW w:w="4675" w:type="dxa"/>
          </w:tcPr>
          <w:p w14:paraId="61032416" w14:textId="7831D68E" w:rsidR="00764ED4" w:rsidRDefault="00E00BD3" w:rsidP="00E00BD3">
            <w:pPr>
              <w:rPr>
                <w:rFonts w:ascii="Arial" w:eastAsia="Times New Roman" w:hAnsi="Arial" w:cs="Arial"/>
                <w:color w:val="0070C0"/>
              </w:rPr>
            </w:pPr>
            <w:r w:rsidRPr="00941974">
              <w:rPr>
                <w:rFonts w:ascii="Arial" w:eastAsia="Times New Roman" w:hAnsi="Arial" w:cs="Arial"/>
                <w:color w:val="0070C0"/>
              </w:rPr>
              <w:t xml:space="preserve">ESE </w:t>
            </w:r>
            <w:r w:rsidR="00764ED4">
              <w:rPr>
                <w:rFonts w:ascii="Arial" w:eastAsia="Times New Roman" w:hAnsi="Arial" w:cs="Arial"/>
                <w:color w:val="0070C0"/>
              </w:rPr>
              <w:t>Update:</w:t>
            </w:r>
          </w:p>
          <w:p w14:paraId="79B60D86" w14:textId="241FEF73" w:rsidR="00E00BD3" w:rsidRPr="00764ED4" w:rsidRDefault="00764ED4" w:rsidP="00E00BD3">
            <w:pPr>
              <w:rPr>
                <w:rFonts w:ascii="Arial" w:eastAsia="Times New Roman" w:hAnsi="Arial" w:cs="Arial"/>
                <w:color w:val="0070C0"/>
              </w:rPr>
            </w:pPr>
            <w:r>
              <w:rPr>
                <w:rFonts w:ascii="Arial" w:eastAsia="Times New Roman" w:hAnsi="Arial" w:cs="Arial"/>
                <w:color w:val="0070C0"/>
              </w:rPr>
              <w:t xml:space="preserve">Program </w:t>
            </w:r>
            <w:r w:rsidR="00E00BD3" w:rsidRPr="00941974">
              <w:rPr>
                <w:rFonts w:ascii="Arial" w:eastAsia="Times New Roman" w:hAnsi="Arial" w:cs="Arial"/>
                <w:color w:val="0070C0"/>
              </w:rPr>
              <w:t>Exit/ Agency Defined Application Record Closure</w:t>
            </w:r>
          </w:p>
        </w:tc>
        <w:tc>
          <w:tcPr>
            <w:tcW w:w="4675" w:type="dxa"/>
          </w:tcPr>
          <w:p w14:paraId="64632084" w14:textId="77777777" w:rsidR="00E00BD3" w:rsidRPr="00941974" w:rsidRDefault="00E00BD3" w:rsidP="00E00BD3">
            <w:pPr>
              <w:shd w:val="clear" w:color="auto" w:fill="FFFFFF"/>
              <w:rPr>
                <w:rFonts w:ascii="Arial" w:eastAsia="Times New Roman" w:hAnsi="Arial" w:cs="Arial"/>
                <w:color w:val="0070C0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EXIT DATE: </w:t>
            </w:r>
            <w:r w:rsidRPr="00941974">
              <w:rPr>
                <w:rFonts w:ascii="Arial" w:eastAsia="Times New Roman" w:hAnsi="Arial" w:cs="Arial"/>
                <w:color w:val="0070C0"/>
              </w:rPr>
              <w:br/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EXIT SUMMARY: </w:t>
            </w:r>
            <w:r w:rsidRPr="00941974">
              <w:rPr>
                <w:rFonts w:ascii="Arial" w:hAnsi="Arial" w:cs="Arial"/>
                <w:color w:val="0070C0"/>
                <w:shd w:val="clear" w:color="auto" w:fill="FFFFFF"/>
              </w:rPr>
              <w:t xml:space="preserve">Client's file with </w:t>
            </w:r>
            <w:r w:rsidRPr="00941974">
              <w:rPr>
                <w:rFonts w:ascii="Arial" w:hAnsi="Arial" w:cs="Arial"/>
                <w:b/>
                <w:color w:val="0070C0"/>
                <w:shd w:val="clear" w:color="auto" w:fill="FFFFFF"/>
              </w:rPr>
              <w:t>[ESE]</w:t>
            </w:r>
            <w:r w:rsidRPr="00941974">
              <w:rPr>
                <w:rFonts w:ascii="Arial" w:hAnsi="Arial" w:cs="Arial"/>
                <w:color w:val="0070C0"/>
                <w:shd w:val="clear" w:color="auto" w:fill="FFFFFF"/>
              </w:rPr>
              <w:t xml:space="preserve"> has been closed due to </w:t>
            </w:r>
            <w:r w:rsidRPr="00941974">
              <w:rPr>
                <w:rFonts w:ascii="Arial" w:hAnsi="Arial" w:cs="Arial"/>
                <w:b/>
                <w:color w:val="0070C0"/>
                <w:shd w:val="clear" w:color="auto" w:fill="FFFFFF"/>
              </w:rPr>
              <w:t>[reason]</w:t>
            </w:r>
            <w:r w:rsidRPr="00941974">
              <w:rPr>
                <w:rFonts w:ascii="Arial" w:hAnsi="Arial" w:cs="Arial"/>
                <w:color w:val="0070C0"/>
                <w:shd w:val="clear" w:color="auto" w:fill="FFFFFF"/>
              </w:rPr>
              <w:t>.   </w:t>
            </w:r>
            <w:r w:rsidRPr="00941974">
              <w:rPr>
                <w:rFonts w:ascii="Arial" w:eastAsia="Times New Roman" w:hAnsi="Arial" w:cs="Arial"/>
                <w:color w:val="0070C0"/>
              </w:rPr>
              <w:br/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NEXT STEPS:</w:t>
            </w:r>
          </w:p>
          <w:p w14:paraId="7A8F7FB0" w14:textId="77777777" w:rsidR="00E00BD3" w:rsidRDefault="00E00BD3" w:rsidP="00E00BD3">
            <w:pPr>
              <w:rPr>
                <w:rFonts w:ascii="Arial" w:hAnsi="Arial" w:cs="Arial"/>
                <w:color w:val="0070C0"/>
              </w:rPr>
            </w:pPr>
          </w:p>
          <w:p w14:paraId="75819663" w14:textId="75FE7940" w:rsidR="00C40FD8" w:rsidRPr="00F41C74" w:rsidRDefault="00C40FD8" w:rsidP="00C40FD8">
            <w:pPr>
              <w:shd w:val="clear" w:color="auto" w:fill="FFFFFF"/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All LA:RISE program outcomes have been updated. At the end of the program, the c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lient</w:t>
            </w:r>
            <w:r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’s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</w:t>
            </w:r>
            <w:r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housing status is: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living </w:t>
            </w:r>
            <w:r w:rsidRPr="00941974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housing status]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.</w:t>
            </w:r>
            <w:r w:rsidRPr="00941974">
              <w:rPr>
                <w:rFonts w:ascii="Arial" w:eastAsia="Times New Roman" w:hAnsi="Arial" w:cs="Arial"/>
                <w:color w:val="0070C0"/>
              </w:rPr>
              <w:t> </w:t>
            </w:r>
          </w:p>
          <w:p w14:paraId="46541D86" w14:textId="77777777" w:rsidR="00C40FD8" w:rsidRDefault="00C40FD8" w:rsidP="00E00BD3">
            <w:pPr>
              <w:rPr>
                <w:rFonts w:ascii="Arial" w:hAnsi="Arial" w:cs="Arial"/>
                <w:color w:val="0070C0"/>
              </w:rPr>
            </w:pPr>
          </w:p>
          <w:p w14:paraId="23FD81DC" w14:textId="77777777" w:rsidR="002E7D4B" w:rsidRPr="00941974" w:rsidRDefault="002E7D4B" w:rsidP="002E7D4B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was provided with the following referrals and resources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resources provided]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and supportive services.</w:t>
            </w:r>
          </w:p>
          <w:p w14:paraId="5831D1C7" w14:textId="4F6BA924" w:rsidR="002E7D4B" w:rsidRPr="00941974" w:rsidRDefault="002E7D4B" w:rsidP="002E7D4B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Funding source: </w:t>
            </w:r>
            <w:r w:rsidRPr="009745E6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[LA:RISE or Non-LA:RISE]</w:t>
            </w:r>
            <w:r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funds were used to pay for these support services</w:t>
            </w:r>
            <w:r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.</w:t>
            </w:r>
          </w:p>
        </w:tc>
      </w:tr>
    </w:tbl>
    <w:p w14:paraId="60EBB2D3" w14:textId="77777777" w:rsidR="00051AB6" w:rsidRDefault="00051AB6" w:rsidP="008A0743">
      <w:pPr>
        <w:rPr>
          <w:rFonts w:ascii="Arial" w:hAnsi="Arial" w:cs="Arial"/>
          <w:b/>
          <w:color w:val="0070C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71EC5" w:rsidRPr="00941974" w14:paraId="20765674" w14:textId="77777777" w:rsidTr="00172CE7">
        <w:tc>
          <w:tcPr>
            <w:tcW w:w="9350" w:type="dxa"/>
            <w:gridSpan w:val="2"/>
          </w:tcPr>
          <w:p w14:paraId="6F516400" w14:textId="6886A35F" w:rsidR="00C71EC5" w:rsidRPr="009D0818" w:rsidRDefault="00C71EC5" w:rsidP="00172CE7">
            <w:pPr>
              <w:jc w:val="center"/>
              <w:rPr>
                <w:rFonts w:ascii="Arial" w:hAnsi="Arial" w:cs="Arial"/>
              </w:rPr>
            </w:pPr>
            <w:r w:rsidRPr="009D0818">
              <w:rPr>
                <w:rFonts w:ascii="Arial" w:hAnsi="Arial" w:cs="Arial"/>
              </w:rPr>
              <w:t>CASE NOTE #11</w:t>
            </w:r>
          </w:p>
        </w:tc>
      </w:tr>
      <w:tr w:rsidR="00C71EC5" w:rsidRPr="00941974" w14:paraId="12595098" w14:textId="77777777" w:rsidTr="00172CE7">
        <w:tc>
          <w:tcPr>
            <w:tcW w:w="4675" w:type="dxa"/>
          </w:tcPr>
          <w:p w14:paraId="76DF5CC1" w14:textId="77777777" w:rsidR="00C71EC5" w:rsidRPr="009D0818" w:rsidRDefault="00C71EC5" w:rsidP="00172CE7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Header</w:t>
            </w:r>
          </w:p>
        </w:tc>
        <w:tc>
          <w:tcPr>
            <w:tcW w:w="4675" w:type="dxa"/>
          </w:tcPr>
          <w:p w14:paraId="71F6564A" w14:textId="77777777" w:rsidR="00C71EC5" w:rsidRPr="009D0818" w:rsidRDefault="00C71EC5" w:rsidP="00172CE7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Body</w:t>
            </w:r>
          </w:p>
        </w:tc>
      </w:tr>
      <w:tr w:rsidR="00C71EC5" w:rsidRPr="00D91CF8" w14:paraId="2BF9680E" w14:textId="77777777" w:rsidTr="00172CE7">
        <w:tc>
          <w:tcPr>
            <w:tcW w:w="4675" w:type="dxa"/>
          </w:tcPr>
          <w:p w14:paraId="0CAF6178" w14:textId="77777777" w:rsidR="00C71EC5" w:rsidRPr="00941974" w:rsidRDefault="00C71EC5" w:rsidP="00C71EC5">
            <w:pPr>
              <w:rPr>
                <w:rFonts w:ascii="Arial" w:hAnsi="Arial" w:cs="Arial"/>
                <w:color w:val="0070C0"/>
              </w:rPr>
            </w:pPr>
            <w:r>
              <w:rPr>
                <w:rFonts w:ascii="Arial" w:hAnsi="Arial" w:cs="Arial"/>
                <w:color w:val="0070C0"/>
              </w:rPr>
              <w:t>ESE Update:</w:t>
            </w:r>
          </w:p>
          <w:p w14:paraId="3F3AE062" w14:textId="77777777" w:rsidR="00C71EC5" w:rsidRPr="00941974" w:rsidRDefault="00C71EC5" w:rsidP="00C71EC5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hAnsi="Arial" w:cs="Arial"/>
                <w:color w:val="0070C0"/>
              </w:rPr>
              <w:t>Retention Services Provision #1</w:t>
            </w:r>
          </w:p>
          <w:p w14:paraId="4DEAB2C1" w14:textId="77777777" w:rsidR="00C71EC5" w:rsidRPr="00941974" w:rsidRDefault="00C71EC5" w:rsidP="00C71EC5">
            <w:pPr>
              <w:rPr>
                <w:rFonts w:ascii="Arial" w:hAnsi="Arial" w:cs="Arial"/>
                <w:color w:val="0070C0"/>
              </w:rPr>
            </w:pPr>
          </w:p>
        </w:tc>
        <w:tc>
          <w:tcPr>
            <w:tcW w:w="4675" w:type="dxa"/>
          </w:tcPr>
          <w:p w14:paraId="20582D43" w14:textId="25808B69" w:rsidR="00856F02" w:rsidRPr="00FE3662" w:rsidRDefault="00856F02" w:rsidP="00C71EC5">
            <w:pPr>
              <w:rPr>
                <w:rFonts w:ascii="Arial" w:hAnsi="Arial" w:cs="Arial"/>
                <w:color w:val="4472C4" w:themeColor="accent1"/>
              </w:rPr>
            </w:pPr>
            <w:r w:rsidRPr="00FE3662">
              <w:rPr>
                <w:rFonts w:ascii="Arial" w:hAnsi="Arial" w:cs="Arial"/>
                <w:color w:val="4472C4" w:themeColor="accent1"/>
              </w:rPr>
              <w:t xml:space="preserve">Confirmed placement of participant in unsubsidized employment with WSC partner and have shared </w:t>
            </w:r>
            <w:r w:rsidR="00FE3662" w:rsidRPr="00FE3662">
              <w:rPr>
                <w:rFonts w:ascii="Arial" w:hAnsi="Arial" w:cs="Arial"/>
                <w:color w:val="4472C4" w:themeColor="accent1"/>
              </w:rPr>
              <w:t xml:space="preserve">LA:RISE </w:t>
            </w:r>
            <w:r w:rsidRPr="00FE3662">
              <w:rPr>
                <w:rFonts w:ascii="Arial" w:hAnsi="Arial" w:cs="Arial"/>
                <w:color w:val="4472C4" w:themeColor="accent1"/>
              </w:rPr>
              <w:t>Retention Referral Form.</w:t>
            </w:r>
          </w:p>
          <w:p w14:paraId="43E6AA10" w14:textId="659F038D" w:rsidR="00C71EC5" w:rsidRPr="00FE3662" w:rsidRDefault="00C71EC5" w:rsidP="00C71EC5">
            <w:pPr>
              <w:rPr>
                <w:rFonts w:ascii="Arial" w:hAnsi="Arial" w:cs="Arial"/>
                <w:color w:val="4472C4" w:themeColor="accent1"/>
              </w:rPr>
            </w:pPr>
            <w:r w:rsidRPr="00FE3662">
              <w:rPr>
                <w:rFonts w:ascii="Arial" w:hAnsi="Arial" w:cs="Arial"/>
                <w:color w:val="4472C4" w:themeColor="accent1"/>
              </w:rPr>
              <w:lastRenderedPageBreak/>
              <w:t xml:space="preserve">Client is engaged in the LA:RISE job retention program. Client provided proof of employment and has received the first job retention financial incentive. </w:t>
            </w:r>
          </w:p>
          <w:p w14:paraId="03170853" w14:textId="77777777" w:rsidR="00C71EC5" w:rsidRPr="00FE3662" w:rsidRDefault="00C71EC5" w:rsidP="00C71EC5">
            <w:pPr>
              <w:rPr>
                <w:rFonts w:ascii="Arial" w:hAnsi="Arial" w:cs="Arial"/>
                <w:color w:val="4472C4" w:themeColor="accent1"/>
              </w:rPr>
            </w:pPr>
          </w:p>
          <w:p w14:paraId="25A709D5" w14:textId="77777777" w:rsidR="00C71EC5" w:rsidRPr="00FE3662" w:rsidRDefault="00C71EC5" w:rsidP="00C71EC5">
            <w:pPr>
              <w:rPr>
                <w:rFonts w:ascii="Arial" w:eastAsia="Times New Roman" w:hAnsi="Arial" w:cs="Arial"/>
                <w:color w:val="4472C4" w:themeColor="accent1"/>
                <w:shd w:val="clear" w:color="auto" w:fill="FFFFFF"/>
              </w:rPr>
            </w:pPr>
            <w:r w:rsidRPr="00FE3662">
              <w:rPr>
                <w:rFonts w:ascii="Arial" w:eastAsia="Times New Roman" w:hAnsi="Arial" w:cs="Arial"/>
                <w:color w:val="4472C4" w:themeColor="accent1"/>
                <w:shd w:val="clear" w:color="auto" w:fill="FFFFFF"/>
              </w:rPr>
              <w:t xml:space="preserve">Client was provided with the following referrals and resources </w:t>
            </w:r>
            <w:r w:rsidRPr="00FE3662">
              <w:rPr>
                <w:rFonts w:ascii="Arial" w:eastAsia="Times New Roman" w:hAnsi="Arial" w:cs="Arial"/>
                <w:b/>
                <w:color w:val="4472C4" w:themeColor="accent1"/>
                <w:shd w:val="clear" w:color="auto" w:fill="FFFFFF"/>
              </w:rPr>
              <w:t>[resources provided]</w:t>
            </w:r>
            <w:r w:rsidRPr="00FE3662">
              <w:rPr>
                <w:rFonts w:ascii="Arial" w:eastAsia="Times New Roman" w:hAnsi="Arial" w:cs="Arial"/>
                <w:color w:val="4472C4" w:themeColor="accent1"/>
                <w:shd w:val="clear" w:color="auto" w:fill="FFFFFF"/>
              </w:rPr>
              <w:t xml:space="preserve"> and supportive services.</w:t>
            </w:r>
          </w:p>
          <w:p w14:paraId="60EE2B20" w14:textId="1430F445" w:rsidR="00C71EC5" w:rsidRPr="00FE3662" w:rsidRDefault="00C71EC5" w:rsidP="00C71EC5">
            <w:pPr>
              <w:rPr>
                <w:rFonts w:ascii="Arial" w:eastAsia="Times New Roman" w:hAnsi="Arial" w:cs="Arial"/>
                <w:color w:val="4472C4" w:themeColor="accent1"/>
                <w:shd w:val="clear" w:color="auto" w:fill="FFFFFF"/>
              </w:rPr>
            </w:pPr>
            <w:r w:rsidRPr="00FE3662">
              <w:rPr>
                <w:rFonts w:ascii="Arial" w:eastAsia="Times New Roman" w:hAnsi="Arial" w:cs="Arial"/>
                <w:color w:val="4472C4" w:themeColor="accent1"/>
                <w:shd w:val="clear" w:color="auto" w:fill="FFFFFF"/>
              </w:rPr>
              <w:t xml:space="preserve">Funding source: </w:t>
            </w:r>
            <w:r w:rsidRPr="00FE3662">
              <w:rPr>
                <w:rFonts w:ascii="Arial" w:eastAsia="Times New Roman" w:hAnsi="Arial" w:cs="Arial"/>
                <w:b/>
                <w:bCs/>
                <w:color w:val="4472C4" w:themeColor="accent1"/>
                <w:shd w:val="clear" w:color="auto" w:fill="FFFFFF"/>
              </w:rPr>
              <w:t>[LA:RISE or Non-LA:RISE]</w:t>
            </w:r>
            <w:r w:rsidRPr="00FE3662">
              <w:rPr>
                <w:rFonts w:ascii="Arial" w:eastAsia="Times New Roman" w:hAnsi="Arial" w:cs="Arial"/>
                <w:color w:val="4472C4" w:themeColor="accent1"/>
                <w:shd w:val="clear" w:color="auto" w:fill="FFFFFF"/>
              </w:rPr>
              <w:t xml:space="preserve"> funds were used to pay for these support services.</w:t>
            </w:r>
          </w:p>
        </w:tc>
      </w:tr>
    </w:tbl>
    <w:p w14:paraId="56AFCD66" w14:textId="77777777" w:rsidR="00C71EC5" w:rsidRPr="00941974" w:rsidRDefault="00C71EC5" w:rsidP="008A0743">
      <w:pPr>
        <w:rPr>
          <w:rFonts w:ascii="Arial" w:hAnsi="Arial" w:cs="Arial"/>
          <w:b/>
          <w:color w:val="0070C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07EBE" w:rsidRPr="00941974" w14:paraId="1F415E81" w14:textId="77777777" w:rsidTr="00734A76">
        <w:tc>
          <w:tcPr>
            <w:tcW w:w="9350" w:type="dxa"/>
            <w:gridSpan w:val="2"/>
          </w:tcPr>
          <w:p w14:paraId="0A880556" w14:textId="0B7EB98E" w:rsidR="008A0743" w:rsidRPr="009D0818" w:rsidRDefault="008A0743" w:rsidP="00734A76">
            <w:pPr>
              <w:jc w:val="center"/>
              <w:rPr>
                <w:rFonts w:ascii="Arial" w:hAnsi="Arial" w:cs="Arial"/>
              </w:rPr>
            </w:pPr>
            <w:r w:rsidRPr="009D0818">
              <w:rPr>
                <w:rFonts w:ascii="Arial" w:hAnsi="Arial" w:cs="Arial"/>
              </w:rPr>
              <w:t>CASE NOTE #12</w:t>
            </w:r>
          </w:p>
        </w:tc>
      </w:tr>
      <w:tr w:rsidR="00807EBE" w:rsidRPr="00941974" w14:paraId="12797942" w14:textId="77777777" w:rsidTr="00734A76">
        <w:tc>
          <w:tcPr>
            <w:tcW w:w="4675" w:type="dxa"/>
          </w:tcPr>
          <w:p w14:paraId="29D33F6D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Header</w:t>
            </w:r>
          </w:p>
        </w:tc>
        <w:tc>
          <w:tcPr>
            <w:tcW w:w="4675" w:type="dxa"/>
          </w:tcPr>
          <w:p w14:paraId="2834F3CB" w14:textId="77777777" w:rsidR="008A0743" w:rsidRPr="009D0818" w:rsidRDefault="008A0743" w:rsidP="00734A76">
            <w:pPr>
              <w:rPr>
                <w:rFonts w:ascii="Arial" w:hAnsi="Arial" w:cs="Arial"/>
              </w:rPr>
            </w:pPr>
            <w:r w:rsidRPr="009D0818">
              <w:rPr>
                <w:rFonts w:ascii="Arial" w:eastAsia="Times New Roman" w:hAnsi="Arial" w:cs="Arial"/>
                <w:shd w:val="clear" w:color="auto" w:fill="FFFFFF"/>
              </w:rPr>
              <w:t>Body</w:t>
            </w:r>
          </w:p>
        </w:tc>
      </w:tr>
      <w:tr w:rsidR="00E00BD3" w:rsidRPr="00941974" w14:paraId="6805D602" w14:textId="77777777" w:rsidTr="00734A76">
        <w:tc>
          <w:tcPr>
            <w:tcW w:w="4675" w:type="dxa"/>
          </w:tcPr>
          <w:p w14:paraId="7D1879C9" w14:textId="77777777" w:rsidR="00764ED4" w:rsidRDefault="00764ED4" w:rsidP="00711623">
            <w:pPr>
              <w:rPr>
                <w:rFonts w:ascii="Arial" w:hAnsi="Arial" w:cs="Arial"/>
                <w:color w:val="0070C0"/>
              </w:rPr>
            </w:pPr>
            <w:r>
              <w:rPr>
                <w:rFonts w:ascii="Arial" w:hAnsi="Arial" w:cs="Arial"/>
                <w:color w:val="0070C0"/>
              </w:rPr>
              <w:t xml:space="preserve">ESE Update: </w:t>
            </w:r>
          </w:p>
          <w:p w14:paraId="3F8428BF" w14:textId="50D7AD19" w:rsidR="00711623" w:rsidRPr="00941974" w:rsidRDefault="00711623" w:rsidP="00711623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hAnsi="Arial" w:cs="Arial"/>
                <w:color w:val="0070C0"/>
              </w:rPr>
              <w:t>Retention Services Provision #2</w:t>
            </w:r>
          </w:p>
          <w:p w14:paraId="3D1B5637" w14:textId="3F1E6C85" w:rsidR="00E00BD3" w:rsidRPr="00941974" w:rsidRDefault="00E00BD3" w:rsidP="00E00BD3">
            <w:pPr>
              <w:rPr>
                <w:rFonts w:ascii="Arial" w:hAnsi="Arial" w:cs="Arial"/>
                <w:color w:val="0070C0"/>
              </w:rPr>
            </w:pPr>
          </w:p>
        </w:tc>
        <w:tc>
          <w:tcPr>
            <w:tcW w:w="4675" w:type="dxa"/>
          </w:tcPr>
          <w:p w14:paraId="670108EB" w14:textId="27038C35" w:rsidR="000B7D64" w:rsidRPr="00941974" w:rsidRDefault="000B7D64" w:rsidP="000B7D64">
            <w:pPr>
              <w:rPr>
                <w:rFonts w:ascii="Arial" w:hAnsi="Arial" w:cs="Arial"/>
                <w:color w:val="0070C0"/>
              </w:rPr>
            </w:pPr>
            <w:r w:rsidRPr="00941974">
              <w:rPr>
                <w:rFonts w:ascii="Arial" w:hAnsi="Arial" w:cs="Arial"/>
                <w:color w:val="0070C0"/>
              </w:rPr>
              <w:t xml:space="preserve">Client continues to be employed and received the second </w:t>
            </w:r>
            <w:r w:rsidR="00051AB6">
              <w:rPr>
                <w:rFonts w:ascii="Arial" w:hAnsi="Arial" w:cs="Arial"/>
                <w:color w:val="0070C0"/>
              </w:rPr>
              <w:t xml:space="preserve">LA:RISE </w:t>
            </w:r>
            <w:r w:rsidRPr="00941974">
              <w:rPr>
                <w:rFonts w:ascii="Arial" w:hAnsi="Arial" w:cs="Arial"/>
                <w:color w:val="0070C0"/>
              </w:rPr>
              <w:t xml:space="preserve">job retention financial incentive. </w:t>
            </w:r>
          </w:p>
          <w:p w14:paraId="2DC00726" w14:textId="77777777" w:rsidR="000B7D64" w:rsidRPr="00941974" w:rsidRDefault="000B7D64" w:rsidP="000B7D64">
            <w:pPr>
              <w:rPr>
                <w:rFonts w:ascii="Arial" w:hAnsi="Arial" w:cs="Arial"/>
                <w:color w:val="0070C0"/>
              </w:rPr>
            </w:pPr>
          </w:p>
          <w:p w14:paraId="0967F1D3" w14:textId="77777777" w:rsidR="00EC628C" w:rsidRPr="00941974" w:rsidRDefault="00EC628C" w:rsidP="00EC628C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Client was provided with the following referrals and resources </w:t>
            </w:r>
            <w:r w:rsidRPr="00941974">
              <w:rPr>
                <w:rFonts w:ascii="Arial" w:eastAsia="Times New Roman" w:hAnsi="Arial" w:cs="Arial"/>
                <w:b/>
                <w:color w:val="0070C0"/>
                <w:shd w:val="clear" w:color="auto" w:fill="FFFFFF"/>
              </w:rPr>
              <w:t>[resources provided]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 and supportive services.</w:t>
            </w:r>
          </w:p>
          <w:p w14:paraId="5CC761F5" w14:textId="039974C6" w:rsidR="00E00BD3" w:rsidRPr="00D91CF8" w:rsidRDefault="00EC628C" w:rsidP="00E00BD3">
            <w:pPr>
              <w:rPr>
                <w:rFonts w:ascii="Arial" w:eastAsia="Times New Roman" w:hAnsi="Arial" w:cs="Arial"/>
                <w:color w:val="0070C0"/>
                <w:shd w:val="clear" w:color="auto" w:fill="FFFFFF"/>
              </w:rPr>
            </w:pP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Funding source: </w:t>
            </w:r>
            <w:r w:rsidR="00D91CF8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[</w:t>
            </w:r>
            <w:r w:rsidR="00D91CF8" w:rsidRPr="009745E6">
              <w:rPr>
                <w:rFonts w:ascii="Arial" w:eastAsia="Times New Roman" w:hAnsi="Arial" w:cs="Arial"/>
                <w:b/>
                <w:bCs/>
                <w:color w:val="0070C0"/>
                <w:shd w:val="clear" w:color="auto" w:fill="FFFFFF"/>
              </w:rPr>
              <w:t>LA:RISE or Non-LA:RISE</w:t>
            </w:r>
            <w:r w:rsidR="00D91CF8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 xml:space="preserve">] </w:t>
            </w:r>
            <w:r w:rsidRPr="00941974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funds were used to pay for these support services</w:t>
            </w:r>
            <w:r w:rsidR="00D91CF8">
              <w:rPr>
                <w:rFonts w:ascii="Arial" w:eastAsia="Times New Roman" w:hAnsi="Arial" w:cs="Arial"/>
                <w:color w:val="0070C0"/>
                <w:shd w:val="clear" w:color="auto" w:fill="FFFFFF"/>
              </w:rPr>
              <w:t>.</w:t>
            </w:r>
          </w:p>
        </w:tc>
      </w:tr>
    </w:tbl>
    <w:p w14:paraId="42EFFB0B" w14:textId="77777777" w:rsidR="008A0743" w:rsidRPr="00941974" w:rsidRDefault="008A0743" w:rsidP="008A0743">
      <w:pPr>
        <w:rPr>
          <w:rFonts w:ascii="Arial" w:hAnsi="Arial" w:cs="Arial"/>
          <w:b/>
          <w:color w:val="0070C0"/>
        </w:rPr>
      </w:pPr>
    </w:p>
    <w:sectPr w:rsidR="008A0743" w:rsidRPr="00941974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190D8" w14:textId="77777777" w:rsidR="00780FF6" w:rsidRDefault="00780FF6" w:rsidP="00CC5CF4">
      <w:pPr>
        <w:spacing w:after="0" w:line="240" w:lineRule="auto"/>
      </w:pPr>
      <w:r>
        <w:separator/>
      </w:r>
    </w:p>
  </w:endnote>
  <w:endnote w:type="continuationSeparator" w:id="0">
    <w:p w14:paraId="2F85688A" w14:textId="77777777" w:rsidR="00780FF6" w:rsidRDefault="00780FF6" w:rsidP="00CC5C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07F31" w14:textId="0A56A71E" w:rsidR="00CC5CF4" w:rsidRDefault="00CC5CF4" w:rsidP="00CC5CF4">
    <w:pPr>
      <w:pStyle w:val="Footer"/>
      <w:jc w:val="right"/>
    </w:pPr>
    <w:r>
      <w:t>Last Revised June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00FC3" w14:textId="77777777" w:rsidR="00780FF6" w:rsidRDefault="00780FF6" w:rsidP="00CC5CF4">
      <w:pPr>
        <w:spacing w:after="0" w:line="240" w:lineRule="auto"/>
      </w:pPr>
      <w:r>
        <w:separator/>
      </w:r>
    </w:p>
  </w:footnote>
  <w:footnote w:type="continuationSeparator" w:id="0">
    <w:p w14:paraId="4DDC590F" w14:textId="77777777" w:rsidR="00780FF6" w:rsidRDefault="00780FF6" w:rsidP="00CC5C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A3AA9"/>
    <w:multiLevelType w:val="multilevel"/>
    <w:tmpl w:val="295E6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AD2B6F"/>
    <w:multiLevelType w:val="hybridMultilevel"/>
    <w:tmpl w:val="1736EC1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2D8C21AB"/>
    <w:multiLevelType w:val="multilevel"/>
    <w:tmpl w:val="C0A88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6D1212"/>
    <w:multiLevelType w:val="multilevel"/>
    <w:tmpl w:val="EAB4C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1E62B3"/>
    <w:multiLevelType w:val="hybridMultilevel"/>
    <w:tmpl w:val="85BE64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F83D37"/>
    <w:multiLevelType w:val="multilevel"/>
    <w:tmpl w:val="54641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32D1A38"/>
    <w:multiLevelType w:val="hybridMultilevel"/>
    <w:tmpl w:val="3C04B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D30BBE"/>
    <w:multiLevelType w:val="multilevel"/>
    <w:tmpl w:val="6A7A4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E3E72F1"/>
    <w:multiLevelType w:val="multilevel"/>
    <w:tmpl w:val="906A9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56793517">
    <w:abstractNumId w:val="5"/>
  </w:num>
  <w:num w:numId="2" w16cid:durableId="1169325792">
    <w:abstractNumId w:val="8"/>
  </w:num>
  <w:num w:numId="3" w16cid:durableId="1050423501">
    <w:abstractNumId w:val="7"/>
  </w:num>
  <w:num w:numId="4" w16cid:durableId="754203752">
    <w:abstractNumId w:val="2"/>
  </w:num>
  <w:num w:numId="5" w16cid:durableId="720249869">
    <w:abstractNumId w:val="0"/>
  </w:num>
  <w:num w:numId="6" w16cid:durableId="967126066">
    <w:abstractNumId w:val="3"/>
  </w:num>
  <w:num w:numId="7" w16cid:durableId="1818718447">
    <w:abstractNumId w:val="1"/>
  </w:num>
  <w:num w:numId="8" w16cid:durableId="956524951">
    <w:abstractNumId w:val="4"/>
  </w:num>
  <w:num w:numId="9" w16cid:durableId="739350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2NTM2tzCzNDYxMjNR0lEKTi0uzszPAykwrAUABlfbtiwAAAA="/>
  </w:docVars>
  <w:rsids>
    <w:rsidRoot w:val="005358A3"/>
    <w:rsid w:val="00005526"/>
    <w:rsid w:val="00051AB6"/>
    <w:rsid w:val="00055596"/>
    <w:rsid w:val="0006690E"/>
    <w:rsid w:val="00073E81"/>
    <w:rsid w:val="00081290"/>
    <w:rsid w:val="000827E6"/>
    <w:rsid w:val="000B7D64"/>
    <w:rsid w:val="000C3952"/>
    <w:rsid w:val="000D77C0"/>
    <w:rsid w:val="000E2405"/>
    <w:rsid w:val="000E5C43"/>
    <w:rsid w:val="000E7797"/>
    <w:rsid w:val="00111E90"/>
    <w:rsid w:val="00117C5B"/>
    <w:rsid w:val="00133ED0"/>
    <w:rsid w:val="0015038D"/>
    <w:rsid w:val="0015334E"/>
    <w:rsid w:val="0015419B"/>
    <w:rsid w:val="001676D6"/>
    <w:rsid w:val="001821EE"/>
    <w:rsid w:val="001A790A"/>
    <w:rsid w:val="001C166C"/>
    <w:rsid w:val="001C1DC6"/>
    <w:rsid w:val="001C3667"/>
    <w:rsid w:val="001D53D2"/>
    <w:rsid w:val="001E794A"/>
    <w:rsid w:val="00215FCE"/>
    <w:rsid w:val="00235357"/>
    <w:rsid w:val="00241204"/>
    <w:rsid w:val="002659EA"/>
    <w:rsid w:val="002A4E75"/>
    <w:rsid w:val="002A5FE4"/>
    <w:rsid w:val="002C5480"/>
    <w:rsid w:val="002D0606"/>
    <w:rsid w:val="002D5B54"/>
    <w:rsid w:val="002E7D4B"/>
    <w:rsid w:val="002E7DDF"/>
    <w:rsid w:val="00302E84"/>
    <w:rsid w:val="003066AC"/>
    <w:rsid w:val="00307CA3"/>
    <w:rsid w:val="00321211"/>
    <w:rsid w:val="0032787C"/>
    <w:rsid w:val="003450F1"/>
    <w:rsid w:val="003513D6"/>
    <w:rsid w:val="003571DF"/>
    <w:rsid w:val="003808EE"/>
    <w:rsid w:val="003961A0"/>
    <w:rsid w:val="003D12B5"/>
    <w:rsid w:val="003E3EA7"/>
    <w:rsid w:val="003E66E5"/>
    <w:rsid w:val="003F35F6"/>
    <w:rsid w:val="003F5877"/>
    <w:rsid w:val="004004B1"/>
    <w:rsid w:val="004135F1"/>
    <w:rsid w:val="00420ADA"/>
    <w:rsid w:val="00427B38"/>
    <w:rsid w:val="00430812"/>
    <w:rsid w:val="004361FC"/>
    <w:rsid w:val="00437A38"/>
    <w:rsid w:val="0044379C"/>
    <w:rsid w:val="00445F29"/>
    <w:rsid w:val="00451CDB"/>
    <w:rsid w:val="00457B3F"/>
    <w:rsid w:val="00464F5D"/>
    <w:rsid w:val="00470497"/>
    <w:rsid w:val="0049198C"/>
    <w:rsid w:val="004939BD"/>
    <w:rsid w:val="00497F72"/>
    <w:rsid w:val="004A6770"/>
    <w:rsid w:val="004E736A"/>
    <w:rsid w:val="004F1D8E"/>
    <w:rsid w:val="004F584C"/>
    <w:rsid w:val="00503F74"/>
    <w:rsid w:val="00507D5D"/>
    <w:rsid w:val="00517BF7"/>
    <w:rsid w:val="005358A3"/>
    <w:rsid w:val="00547921"/>
    <w:rsid w:val="005550A9"/>
    <w:rsid w:val="00570BF9"/>
    <w:rsid w:val="005724B7"/>
    <w:rsid w:val="00583390"/>
    <w:rsid w:val="00585708"/>
    <w:rsid w:val="005A160F"/>
    <w:rsid w:val="005A2ED6"/>
    <w:rsid w:val="005B5C5F"/>
    <w:rsid w:val="005D4CB0"/>
    <w:rsid w:val="005D6AF7"/>
    <w:rsid w:val="005D780D"/>
    <w:rsid w:val="005E4A73"/>
    <w:rsid w:val="0060549C"/>
    <w:rsid w:val="00620723"/>
    <w:rsid w:val="00624096"/>
    <w:rsid w:val="00636713"/>
    <w:rsid w:val="00637936"/>
    <w:rsid w:val="006504FD"/>
    <w:rsid w:val="00661F74"/>
    <w:rsid w:val="00662764"/>
    <w:rsid w:val="0067232E"/>
    <w:rsid w:val="00692A81"/>
    <w:rsid w:val="006B3054"/>
    <w:rsid w:val="006B5DA7"/>
    <w:rsid w:val="006E5091"/>
    <w:rsid w:val="00701D2E"/>
    <w:rsid w:val="00711623"/>
    <w:rsid w:val="00717B2A"/>
    <w:rsid w:val="007373DA"/>
    <w:rsid w:val="007519F4"/>
    <w:rsid w:val="00757802"/>
    <w:rsid w:val="00760D8F"/>
    <w:rsid w:val="00764ED4"/>
    <w:rsid w:val="00780FF6"/>
    <w:rsid w:val="0078766E"/>
    <w:rsid w:val="00790350"/>
    <w:rsid w:val="00793E9B"/>
    <w:rsid w:val="007A36E0"/>
    <w:rsid w:val="007B185F"/>
    <w:rsid w:val="007B337B"/>
    <w:rsid w:val="007C0B2E"/>
    <w:rsid w:val="007C265B"/>
    <w:rsid w:val="007C56C3"/>
    <w:rsid w:val="007D4A71"/>
    <w:rsid w:val="007D66C6"/>
    <w:rsid w:val="007E20E6"/>
    <w:rsid w:val="007E2C7C"/>
    <w:rsid w:val="007F5024"/>
    <w:rsid w:val="0080398D"/>
    <w:rsid w:val="00807EBE"/>
    <w:rsid w:val="0084533E"/>
    <w:rsid w:val="0085666E"/>
    <w:rsid w:val="00856F02"/>
    <w:rsid w:val="00864915"/>
    <w:rsid w:val="0087084B"/>
    <w:rsid w:val="00874489"/>
    <w:rsid w:val="008877EF"/>
    <w:rsid w:val="008A0743"/>
    <w:rsid w:val="008A607D"/>
    <w:rsid w:val="008A6ED8"/>
    <w:rsid w:val="008D548A"/>
    <w:rsid w:val="008E1F04"/>
    <w:rsid w:val="009106F4"/>
    <w:rsid w:val="009145DB"/>
    <w:rsid w:val="00917A46"/>
    <w:rsid w:val="00926995"/>
    <w:rsid w:val="00937074"/>
    <w:rsid w:val="00941974"/>
    <w:rsid w:val="0095576F"/>
    <w:rsid w:val="00961D6B"/>
    <w:rsid w:val="009745E6"/>
    <w:rsid w:val="009971C8"/>
    <w:rsid w:val="009A5359"/>
    <w:rsid w:val="009C051E"/>
    <w:rsid w:val="009D0818"/>
    <w:rsid w:val="009D1614"/>
    <w:rsid w:val="009D6FEA"/>
    <w:rsid w:val="009F46A3"/>
    <w:rsid w:val="00A018E4"/>
    <w:rsid w:val="00A02C77"/>
    <w:rsid w:val="00A0541E"/>
    <w:rsid w:val="00A20912"/>
    <w:rsid w:val="00A2421A"/>
    <w:rsid w:val="00A248CE"/>
    <w:rsid w:val="00A54E7B"/>
    <w:rsid w:val="00A6116F"/>
    <w:rsid w:val="00A63ADD"/>
    <w:rsid w:val="00A66C62"/>
    <w:rsid w:val="00A81147"/>
    <w:rsid w:val="00AC017E"/>
    <w:rsid w:val="00AC62D1"/>
    <w:rsid w:val="00AF0616"/>
    <w:rsid w:val="00AF1C00"/>
    <w:rsid w:val="00B03021"/>
    <w:rsid w:val="00B41666"/>
    <w:rsid w:val="00B45662"/>
    <w:rsid w:val="00B728E3"/>
    <w:rsid w:val="00B83B72"/>
    <w:rsid w:val="00B875BF"/>
    <w:rsid w:val="00BA527D"/>
    <w:rsid w:val="00BA7E27"/>
    <w:rsid w:val="00BB2856"/>
    <w:rsid w:val="00BB50BF"/>
    <w:rsid w:val="00BD5DB0"/>
    <w:rsid w:val="00BF2ACF"/>
    <w:rsid w:val="00C00F41"/>
    <w:rsid w:val="00C10A14"/>
    <w:rsid w:val="00C2078F"/>
    <w:rsid w:val="00C21E70"/>
    <w:rsid w:val="00C27394"/>
    <w:rsid w:val="00C344F1"/>
    <w:rsid w:val="00C403D9"/>
    <w:rsid w:val="00C40FD8"/>
    <w:rsid w:val="00C47B3A"/>
    <w:rsid w:val="00C67C73"/>
    <w:rsid w:val="00C71EC5"/>
    <w:rsid w:val="00C90C05"/>
    <w:rsid w:val="00CA6A43"/>
    <w:rsid w:val="00CB0111"/>
    <w:rsid w:val="00CB3837"/>
    <w:rsid w:val="00CB49C6"/>
    <w:rsid w:val="00CC5CF4"/>
    <w:rsid w:val="00CE2F45"/>
    <w:rsid w:val="00CF1456"/>
    <w:rsid w:val="00D310E4"/>
    <w:rsid w:val="00D3357F"/>
    <w:rsid w:val="00D35968"/>
    <w:rsid w:val="00D41D8E"/>
    <w:rsid w:val="00D47AD1"/>
    <w:rsid w:val="00D6615A"/>
    <w:rsid w:val="00D73C92"/>
    <w:rsid w:val="00D80FBE"/>
    <w:rsid w:val="00D91CF8"/>
    <w:rsid w:val="00DA1953"/>
    <w:rsid w:val="00DA1B3A"/>
    <w:rsid w:val="00DB272C"/>
    <w:rsid w:val="00DD0898"/>
    <w:rsid w:val="00DD3051"/>
    <w:rsid w:val="00DD76C6"/>
    <w:rsid w:val="00DF40C1"/>
    <w:rsid w:val="00E00BD3"/>
    <w:rsid w:val="00E051E7"/>
    <w:rsid w:val="00E059B2"/>
    <w:rsid w:val="00E1310E"/>
    <w:rsid w:val="00E21A5A"/>
    <w:rsid w:val="00E30FFF"/>
    <w:rsid w:val="00E45D8A"/>
    <w:rsid w:val="00E530F0"/>
    <w:rsid w:val="00E73BAE"/>
    <w:rsid w:val="00E76070"/>
    <w:rsid w:val="00E87BDF"/>
    <w:rsid w:val="00EB6BE1"/>
    <w:rsid w:val="00EC1762"/>
    <w:rsid w:val="00EC628C"/>
    <w:rsid w:val="00EE3880"/>
    <w:rsid w:val="00EF2F66"/>
    <w:rsid w:val="00F001A9"/>
    <w:rsid w:val="00F011EA"/>
    <w:rsid w:val="00F06E08"/>
    <w:rsid w:val="00F3613F"/>
    <w:rsid w:val="00F41C74"/>
    <w:rsid w:val="00F67841"/>
    <w:rsid w:val="00F71131"/>
    <w:rsid w:val="00F75E2C"/>
    <w:rsid w:val="00F90650"/>
    <w:rsid w:val="00F96A32"/>
    <w:rsid w:val="00FB37CF"/>
    <w:rsid w:val="00FD138B"/>
    <w:rsid w:val="00FD276D"/>
    <w:rsid w:val="00FD639B"/>
    <w:rsid w:val="00FD6AEC"/>
    <w:rsid w:val="00FE3662"/>
    <w:rsid w:val="00FF4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B7758"/>
  <w15:chartTrackingRefBased/>
  <w15:docId w15:val="{92723C42-3333-4F5A-801F-E69B17631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358A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358A3"/>
    <w:rPr>
      <w:b/>
      <w:bCs/>
    </w:rPr>
  </w:style>
  <w:style w:type="character" w:styleId="Emphasis">
    <w:name w:val="Emphasis"/>
    <w:basedOn w:val="DefaultParagraphFont"/>
    <w:uiPriority w:val="20"/>
    <w:qFormat/>
    <w:rsid w:val="005358A3"/>
    <w:rPr>
      <w:i/>
      <w:iCs/>
    </w:rPr>
  </w:style>
  <w:style w:type="paragraph" w:styleId="ListParagraph">
    <w:name w:val="List Paragraph"/>
    <w:basedOn w:val="Normal"/>
    <w:uiPriority w:val="34"/>
    <w:qFormat/>
    <w:rsid w:val="005358A3"/>
    <w:pPr>
      <w:ind w:left="720"/>
      <w:contextualSpacing/>
    </w:pPr>
  </w:style>
  <w:style w:type="table" w:styleId="TableGrid">
    <w:name w:val="Table Grid"/>
    <w:basedOn w:val="TableNormal"/>
    <w:uiPriority w:val="39"/>
    <w:rsid w:val="00503F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CA6A43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DA19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C5C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CF4"/>
  </w:style>
  <w:style w:type="paragraph" w:styleId="Footer">
    <w:name w:val="footer"/>
    <w:basedOn w:val="Normal"/>
    <w:link w:val="FooterChar"/>
    <w:uiPriority w:val="99"/>
    <w:unhideWhenUsed/>
    <w:rsid w:val="00CC5C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C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9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13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522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699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1964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949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7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71</Words>
  <Characters>838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a Kurisu</dc:creator>
  <cp:keywords/>
  <dc:description/>
  <cp:lastModifiedBy>Heidi Roberts</cp:lastModifiedBy>
  <cp:revision>2</cp:revision>
  <dcterms:created xsi:type="dcterms:W3CDTF">2023-12-29T20:46:00Z</dcterms:created>
  <dcterms:modified xsi:type="dcterms:W3CDTF">2023-12-29T20:46:00Z</dcterms:modified>
</cp:coreProperties>
</file>